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6070A" w14:textId="54463CA1" w:rsidR="00A826FA" w:rsidRPr="001B3C34" w:rsidRDefault="00A826FA" w:rsidP="001B3C34">
      <w:pPr>
        <w:spacing w:line="0" w:lineRule="atLeas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岐阜大学流域圏科学研究センター長　殿</w:t>
      </w:r>
    </w:p>
    <w:p w14:paraId="6BD8E90B" w14:textId="77777777" w:rsidR="00A826FA" w:rsidRPr="001B3C34" w:rsidRDefault="00A826FA" w:rsidP="006B697E">
      <w:pPr>
        <w:spacing w:line="0" w:lineRule="atLeast"/>
        <w:jc w:val="center"/>
        <w:rPr>
          <w:rFonts w:ascii="ＭＳ Ｐゴシック" w:eastAsia="ＭＳ Ｐゴシック" w:hAnsi="ＭＳ Ｐゴシック"/>
          <w:sz w:val="20"/>
          <w:szCs w:val="20"/>
        </w:rPr>
      </w:pPr>
    </w:p>
    <w:p w14:paraId="01EF8993" w14:textId="46B5B352" w:rsidR="00D4148D" w:rsidRPr="007C4E13" w:rsidRDefault="007300C0" w:rsidP="00A826FA">
      <w:pPr>
        <w:spacing w:line="0" w:lineRule="atLeast"/>
        <w:jc w:val="center"/>
        <w:rPr>
          <w:rFonts w:ascii="ＭＳ Ｐゴシック" w:eastAsia="ＭＳ Ｐゴシック" w:hAnsi="ＭＳ Ｐゴシック"/>
          <w:sz w:val="28"/>
          <w:szCs w:val="28"/>
        </w:rPr>
      </w:pPr>
      <w:r>
        <w:rPr>
          <w:rFonts w:ascii="ＭＳ Ｐゴシック" w:eastAsia="ＭＳ Ｐゴシック" w:hAnsi="ＭＳ Ｐゴシック" w:hint="eastAsia"/>
          <w:sz w:val="28"/>
          <w:szCs w:val="28"/>
        </w:rPr>
        <w:t>2</w:t>
      </w:r>
      <w:r>
        <w:rPr>
          <w:rFonts w:ascii="ＭＳ Ｐゴシック" w:eastAsia="ＭＳ Ｐゴシック" w:hAnsi="ＭＳ Ｐゴシック"/>
          <w:sz w:val="28"/>
          <w:szCs w:val="28"/>
        </w:rPr>
        <w:t>0</w:t>
      </w:r>
      <w:r w:rsidR="00EE2745">
        <w:rPr>
          <w:rFonts w:ascii="ＭＳ Ｐゴシック" w:eastAsia="ＭＳ Ｐゴシック" w:hAnsi="ＭＳ Ｐゴシック"/>
          <w:sz w:val="28"/>
          <w:szCs w:val="28"/>
        </w:rPr>
        <w:t>2</w:t>
      </w:r>
      <w:r w:rsidR="002A4E9B">
        <w:rPr>
          <w:rFonts w:ascii="ＭＳ Ｐゴシック" w:eastAsia="ＭＳ Ｐゴシック" w:hAnsi="ＭＳ Ｐゴシック" w:hint="eastAsia"/>
          <w:sz w:val="28"/>
          <w:szCs w:val="28"/>
        </w:rPr>
        <w:t>2</w:t>
      </w:r>
      <w:r w:rsidR="00BD4C72" w:rsidRPr="007C4E13">
        <w:rPr>
          <w:rFonts w:ascii="ＭＳ Ｐゴシック" w:eastAsia="ＭＳ Ｐゴシック" w:hAnsi="ＭＳ Ｐゴシック" w:hint="eastAsia"/>
          <w:sz w:val="28"/>
          <w:szCs w:val="28"/>
        </w:rPr>
        <w:t>年度</w:t>
      </w:r>
      <w:r w:rsidR="00335192">
        <w:rPr>
          <w:rFonts w:ascii="ＭＳ Ｐゴシック" w:eastAsia="ＭＳ Ｐゴシック" w:hAnsi="ＭＳ Ｐゴシック" w:hint="eastAsia"/>
          <w:sz w:val="28"/>
          <w:szCs w:val="28"/>
        </w:rPr>
        <w:t xml:space="preserve">　</w:t>
      </w:r>
      <w:r w:rsidR="00BD4C72" w:rsidRPr="007C4E13">
        <w:rPr>
          <w:rFonts w:ascii="ＭＳ Ｐゴシック" w:eastAsia="ＭＳ Ｐゴシック" w:hAnsi="ＭＳ Ｐゴシック" w:hint="eastAsia"/>
          <w:sz w:val="28"/>
          <w:szCs w:val="28"/>
        </w:rPr>
        <w:t>共同研究申請書</w:t>
      </w:r>
    </w:p>
    <w:p w14:paraId="6775938B" w14:textId="018ACFD5" w:rsidR="00BD4C72" w:rsidRPr="001B3C34" w:rsidRDefault="00E72D65" w:rsidP="006B697E">
      <w:pPr>
        <w:spacing w:line="0" w:lineRule="atLeast"/>
        <w:rPr>
          <w:rFonts w:ascii="ＭＳ Ｐゴシック" w:eastAsia="ＭＳ Ｐゴシック" w:hAnsi="ＭＳ Ｐゴシック"/>
          <w:color w:val="000000"/>
          <w:sz w:val="20"/>
        </w:rPr>
      </w:pPr>
      <w:r w:rsidRPr="001B3C34">
        <w:rPr>
          <w:rFonts w:ascii="ＭＳ Ｐゴシック" w:eastAsia="ＭＳ Ｐゴシック" w:hAnsi="ＭＳ Ｐゴシック" w:hint="eastAsia"/>
          <w:color w:val="000000"/>
          <w:sz w:val="20"/>
        </w:rPr>
        <w:t>研究代表者</w:t>
      </w:r>
      <w:r w:rsidR="00A826FA">
        <w:rPr>
          <w:rFonts w:ascii="ＭＳ Ｐゴシック" w:eastAsia="ＭＳ Ｐゴシック" w:hAnsi="ＭＳ Ｐゴシック" w:hint="eastAsia"/>
          <w:color w:val="000000"/>
          <w:sz w:val="20"/>
        </w:rPr>
        <w:t>（申請者）</w:t>
      </w:r>
    </w:p>
    <w:tbl>
      <w:tblPr>
        <w:tblW w:w="9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6"/>
        <w:gridCol w:w="846"/>
        <w:gridCol w:w="2979"/>
        <w:gridCol w:w="1134"/>
        <w:gridCol w:w="567"/>
        <w:gridCol w:w="993"/>
        <w:gridCol w:w="1983"/>
      </w:tblGrid>
      <w:tr w:rsidR="00335192" w:rsidRPr="00316E33" w14:paraId="16F85E08" w14:textId="77777777" w:rsidTr="006B697E">
        <w:tc>
          <w:tcPr>
            <w:tcW w:w="1664" w:type="dxa"/>
            <w:gridSpan w:val="2"/>
            <w:tcBorders>
              <w:bottom w:val="nil"/>
            </w:tcBorders>
            <w:vAlign w:val="center"/>
          </w:tcPr>
          <w:p w14:paraId="24AA223A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ふりがな</w:t>
            </w:r>
          </w:p>
        </w:tc>
        <w:tc>
          <w:tcPr>
            <w:tcW w:w="2980" w:type="dxa"/>
            <w:tcBorders>
              <w:bottom w:val="nil"/>
            </w:tcBorders>
            <w:vAlign w:val="center"/>
          </w:tcPr>
          <w:p w14:paraId="2DEFBFAC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right w:val="nil"/>
            </w:tcBorders>
            <w:vAlign w:val="center"/>
          </w:tcPr>
          <w:p w14:paraId="6198F097" w14:textId="77777777" w:rsidR="00660079" w:rsidRPr="007C4E13" w:rsidRDefault="00F8399F" w:rsidP="001B3C34">
            <w:pPr>
              <w:spacing w:line="0" w:lineRule="atLeast"/>
              <w:ind w:leftChars="16" w:left="34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年齢</w:t>
            </w:r>
          </w:p>
          <w:p w14:paraId="4352B928" w14:textId="43AD217D" w:rsidR="00660079" w:rsidRPr="007C4E13" w:rsidRDefault="007300C0" w:rsidP="001B3C34">
            <w:pPr>
              <w:spacing w:line="0" w:lineRule="atLeast"/>
              <w:ind w:leftChars="16" w:left="34" w:right="-107"/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20</w:t>
            </w:r>
            <w:r w:rsidR="00EE2745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2</w:t>
            </w:r>
            <w:r w:rsidR="002A4E9B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2</w:t>
            </w:r>
            <w:r w:rsidR="00F8399F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.4.1</w:t>
            </w:r>
          </w:p>
          <w:p w14:paraId="57960760" w14:textId="77777777" w:rsidR="00F8399F" w:rsidRPr="007C4E13" w:rsidRDefault="00F8399F" w:rsidP="001B3C34">
            <w:pPr>
              <w:spacing w:line="0" w:lineRule="atLeast"/>
              <w:ind w:leftChars="16" w:left="34" w:right="-107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>現在</w:t>
            </w:r>
          </w:p>
        </w:tc>
        <w:tc>
          <w:tcPr>
            <w:tcW w:w="567" w:type="dxa"/>
            <w:vMerge w:val="restart"/>
            <w:tcBorders>
              <w:left w:val="nil"/>
            </w:tcBorders>
            <w:vAlign w:val="center"/>
          </w:tcPr>
          <w:p w14:paraId="31A5D188" w14:textId="77777777" w:rsidR="00F8399F" w:rsidRPr="007C4E13" w:rsidRDefault="00F8399F" w:rsidP="001B3C34">
            <w:pPr>
              <w:spacing w:line="0" w:lineRule="atLeast"/>
              <w:ind w:leftChars="-51" w:left="-107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  <w:p w14:paraId="41641836" w14:textId="77777777" w:rsidR="00F8399F" w:rsidRPr="007C4E13" w:rsidRDefault="00F8399F" w:rsidP="001B3C34">
            <w:pPr>
              <w:spacing w:line="0" w:lineRule="atLeast"/>
              <w:ind w:leftChars="-51" w:left="-107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  <w:p w14:paraId="3801A63C" w14:textId="77777777" w:rsidR="00F8399F" w:rsidRPr="007C4E13" w:rsidRDefault="00F8399F" w:rsidP="001B3C34">
            <w:pPr>
              <w:spacing w:line="0" w:lineRule="atLeast"/>
              <w:ind w:leftChars="-51" w:left="-107"/>
              <w:jc w:val="righ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 xml:space="preserve">　　歳</w:t>
            </w:r>
          </w:p>
        </w:tc>
        <w:tc>
          <w:tcPr>
            <w:tcW w:w="993" w:type="dxa"/>
            <w:vMerge w:val="restart"/>
            <w:tcBorders>
              <w:right w:val="nil"/>
            </w:tcBorders>
            <w:vAlign w:val="center"/>
          </w:tcPr>
          <w:p w14:paraId="325324BD" w14:textId="77777777" w:rsidR="00660079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応募資格</w:t>
            </w:r>
          </w:p>
          <w:p w14:paraId="3AB53170" w14:textId="77777777" w:rsidR="00F8399F" w:rsidRPr="001B3C34" w:rsidRDefault="00B23710" w:rsidP="001B3C34">
            <w:pPr>
              <w:spacing w:line="0" w:lineRule="atLeast"/>
              <w:ind w:leftChars="-51" w:left="-107" w:right="-107"/>
              <w:jc w:val="center"/>
              <w:rPr>
                <w:rFonts w:ascii="ＭＳ Ｐゴシック" w:eastAsia="ＭＳ Ｐゴシック" w:hAnsi="ＭＳ Ｐゴシック"/>
                <w:color w:val="000000"/>
                <w:sz w:val="16"/>
                <w:szCs w:val="16"/>
              </w:rPr>
            </w:pPr>
            <w:r w:rsidRPr="001B3C34">
              <w:rPr>
                <w:rFonts w:ascii="ＭＳ Ｐゴシック" w:eastAsia="ＭＳ Ｐゴシック" w:hAnsi="ＭＳ Ｐゴシック"/>
                <w:color w:val="000000"/>
                <w:sz w:val="16"/>
                <w:szCs w:val="16"/>
              </w:rPr>
              <w:t>(</w:t>
            </w:r>
            <w:r w:rsidR="00F8399F" w:rsidRPr="001B3C34">
              <w:rPr>
                <w:rFonts w:ascii="ＭＳ Ｐゴシック" w:eastAsia="ＭＳ Ｐゴシック" w:hAnsi="ＭＳ Ｐゴシック" w:hint="eastAsia"/>
                <w:color w:val="000000"/>
                <w:sz w:val="16"/>
                <w:szCs w:val="16"/>
              </w:rPr>
              <w:t>数字</w:t>
            </w:r>
            <w:r w:rsidR="00660079" w:rsidRPr="001B3C34">
              <w:rPr>
                <w:rFonts w:ascii="ＭＳ Ｐゴシック" w:eastAsia="ＭＳ Ｐゴシック" w:hAnsi="ＭＳ Ｐゴシック" w:hint="eastAsia"/>
                <w:color w:val="000000"/>
                <w:sz w:val="16"/>
                <w:szCs w:val="16"/>
              </w:rPr>
              <w:t>に○</w:t>
            </w:r>
            <w:r w:rsidRPr="001B3C34">
              <w:rPr>
                <w:rFonts w:ascii="ＭＳ Ｐゴシック" w:eastAsia="ＭＳ Ｐゴシック" w:hAnsi="ＭＳ Ｐゴシック"/>
                <w:color w:val="000000"/>
                <w:sz w:val="16"/>
                <w:szCs w:val="16"/>
              </w:rPr>
              <w:t>)</w:t>
            </w:r>
          </w:p>
        </w:tc>
        <w:tc>
          <w:tcPr>
            <w:tcW w:w="1980" w:type="dxa"/>
            <w:vMerge w:val="restart"/>
            <w:tcBorders>
              <w:left w:val="nil"/>
            </w:tcBorders>
            <w:vAlign w:val="center"/>
          </w:tcPr>
          <w:p w14:paraId="54367A2A" w14:textId="4D2C1800" w:rsidR="00F8399F" w:rsidRPr="007C4E13" w:rsidRDefault="00F8399F" w:rsidP="001B3C34">
            <w:pPr>
              <w:spacing w:line="0" w:lineRule="atLeast"/>
              <w:ind w:leftChars="-186" w:left="-391" w:firstLine="391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1.常勤</w:t>
            </w:r>
          </w:p>
          <w:p w14:paraId="48F98D5A" w14:textId="2FA1A34C" w:rsidR="006759B5" w:rsidRPr="007C4E13" w:rsidRDefault="00F8399F" w:rsidP="001B3C34">
            <w:pPr>
              <w:spacing w:line="0" w:lineRule="atLeast"/>
              <w:ind w:leftChars="-186" w:left="-391" w:firstLine="391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2</w:t>
            </w:r>
            <w:r w:rsidR="00D4148D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.</w:t>
            </w:r>
            <w:r w:rsidR="000E1117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非常勤</w:t>
            </w:r>
          </w:p>
          <w:p w14:paraId="28B08559" w14:textId="06244D6E" w:rsidR="00F8399F" w:rsidRPr="001B3C34" w:rsidRDefault="00F8399F" w:rsidP="001B3C34">
            <w:pPr>
              <w:spacing w:line="0" w:lineRule="atLeast"/>
              <w:ind w:leftChars="-186" w:left="-391" w:right="-107" w:firstLine="282"/>
              <w:rPr>
                <w:rFonts w:ascii="ＭＳ Ｐゴシック" w:eastAsia="ＭＳ Ｐゴシック" w:hAnsi="ＭＳ Ｐゴシック"/>
                <w:color w:val="000000"/>
                <w:sz w:val="12"/>
                <w:szCs w:val="12"/>
              </w:rPr>
            </w:pPr>
          </w:p>
        </w:tc>
      </w:tr>
      <w:tr w:rsidR="00335192" w:rsidRPr="00316E33" w14:paraId="0A778D15" w14:textId="77777777" w:rsidTr="006B697E">
        <w:trPr>
          <w:trHeight w:val="573"/>
        </w:trPr>
        <w:tc>
          <w:tcPr>
            <w:tcW w:w="1664" w:type="dxa"/>
            <w:gridSpan w:val="2"/>
            <w:tcBorders>
              <w:top w:val="nil"/>
            </w:tcBorders>
            <w:vAlign w:val="center"/>
          </w:tcPr>
          <w:p w14:paraId="513C234F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氏名</w:t>
            </w:r>
          </w:p>
        </w:tc>
        <w:tc>
          <w:tcPr>
            <w:tcW w:w="2980" w:type="dxa"/>
            <w:tcBorders>
              <w:top w:val="nil"/>
            </w:tcBorders>
            <w:vAlign w:val="center"/>
          </w:tcPr>
          <w:p w14:paraId="0B2375B4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right w:val="nil"/>
            </w:tcBorders>
            <w:vAlign w:val="center"/>
          </w:tcPr>
          <w:p w14:paraId="6A67325C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567" w:type="dxa"/>
            <w:vMerge/>
            <w:tcBorders>
              <w:left w:val="nil"/>
            </w:tcBorders>
            <w:vAlign w:val="center"/>
          </w:tcPr>
          <w:p w14:paraId="1403E790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74D7479E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1980" w:type="dxa"/>
            <w:vMerge/>
            <w:tcBorders>
              <w:left w:val="nil"/>
            </w:tcBorders>
            <w:vAlign w:val="center"/>
          </w:tcPr>
          <w:p w14:paraId="01E35D1B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</w:tr>
      <w:tr w:rsidR="00335192" w:rsidRPr="00316E33" w14:paraId="4C2E57FE" w14:textId="77777777" w:rsidTr="006B697E">
        <w:tc>
          <w:tcPr>
            <w:tcW w:w="1664" w:type="dxa"/>
            <w:gridSpan w:val="2"/>
            <w:vAlign w:val="center"/>
          </w:tcPr>
          <w:p w14:paraId="276C21EB" w14:textId="77777777" w:rsidR="004B5272" w:rsidRPr="007C4E13" w:rsidRDefault="004B5272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所属機関・部局・職</w:t>
            </w:r>
          </w:p>
        </w:tc>
        <w:tc>
          <w:tcPr>
            <w:tcW w:w="2980" w:type="dxa"/>
            <w:vAlign w:val="center"/>
          </w:tcPr>
          <w:p w14:paraId="7A5E032F" w14:textId="77777777" w:rsidR="004B5272" w:rsidRPr="007C4E13" w:rsidRDefault="004B5272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1697" w:type="dxa"/>
            <w:gridSpan w:val="2"/>
            <w:tcBorders>
              <w:right w:val="nil"/>
            </w:tcBorders>
            <w:vAlign w:val="center"/>
          </w:tcPr>
          <w:p w14:paraId="03AD1654" w14:textId="77777777" w:rsidR="004B5272" w:rsidRPr="007C4E13" w:rsidRDefault="004B5272" w:rsidP="001B3C34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現在の専門分野</w:t>
            </w:r>
          </w:p>
        </w:tc>
        <w:tc>
          <w:tcPr>
            <w:tcW w:w="2977" w:type="dxa"/>
            <w:gridSpan w:val="2"/>
            <w:tcBorders>
              <w:left w:val="nil"/>
            </w:tcBorders>
            <w:vAlign w:val="center"/>
          </w:tcPr>
          <w:p w14:paraId="223E5422" w14:textId="77777777" w:rsidR="004B5272" w:rsidRPr="007C4E13" w:rsidRDefault="004B5272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</w:tr>
      <w:tr w:rsidR="00BD4C72" w:rsidRPr="00316E33" w14:paraId="6E3F41A8" w14:textId="77777777" w:rsidTr="001B3C34">
        <w:trPr>
          <w:trHeight w:val="127"/>
        </w:trPr>
        <w:tc>
          <w:tcPr>
            <w:tcW w:w="817" w:type="dxa"/>
            <w:tcBorders>
              <w:bottom w:val="single" w:sz="4" w:space="0" w:color="auto"/>
            </w:tcBorders>
            <w:vAlign w:val="center"/>
          </w:tcPr>
          <w:p w14:paraId="28F29B98" w14:textId="77777777" w:rsidR="00BD4C72" w:rsidRPr="007C4E13" w:rsidRDefault="00BD4C72" w:rsidP="006B697E">
            <w:pPr>
              <w:spacing w:line="0" w:lineRule="atLeast"/>
              <w:jc w:val="lef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連絡先</w:t>
            </w:r>
          </w:p>
        </w:tc>
        <w:tc>
          <w:tcPr>
            <w:tcW w:w="8501" w:type="dxa"/>
            <w:gridSpan w:val="6"/>
            <w:tcBorders>
              <w:bottom w:val="single" w:sz="4" w:space="0" w:color="auto"/>
            </w:tcBorders>
            <w:vAlign w:val="center"/>
          </w:tcPr>
          <w:p w14:paraId="24AC90D8" w14:textId="77777777" w:rsidR="00BD4C72" w:rsidRPr="007C4E13" w:rsidRDefault="00621BD5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所属機関・部局の住所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：</w:t>
            </w:r>
          </w:p>
          <w:p w14:paraId="7C754EAC" w14:textId="7DE492FB" w:rsidR="00B23710" w:rsidRPr="007C4E13" w:rsidRDefault="00BD4C72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電話：</w:t>
            </w:r>
          </w:p>
          <w:p w14:paraId="3D68883C" w14:textId="5DB1AF59" w:rsidR="00B23710" w:rsidRPr="007C4E13" w:rsidRDefault="009F4175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8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電子</w:t>
            </w:r>
            <w:r w:rsidR="00E72D65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メール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：</w:t>
            </w:r>
          </w:p>
        </w:tc>
      </w:tr>
    </w:tbl>
    <w:p w14:paraId="0BC6BE66" w14:textId="77777777" w:rsidR="00BD4C72" w:rsidRPr="007C4E13" w:rsidRDefault="00BD4C72" w:rsidP="00BD4C72">
      <w:pPr>
        <w:spacing w:line="0" w:lineRule="atLeast"/>
        <w:rPr>
          <w:rFonts w:ascii="ＭＳ Ｐゴシック" w:eastAsia="ＭＳ Ｐゴシック" w:hAnsi="ＭＳ Ｐゴシック"/>
          <w:color w:val="000000"/>
          <w:sz w:val="20"/>
        </w:rPr>
      </w:pPr>
    </w:p>
    <w:p w14:paraId="628305FA" w14:textId="77777777" w:rsidR="005024FD" w:rsidRPr="001B3C34" w:rsidRDefault="005024FD" w:rsidP="00BD4C72">
      <w:pPr>
        <w:spacing w:line="0" w:lineRule="atLeast"/>
        <w:rPr>
          <w:rFonts w:ascii="ＭＳ Ｐゴシック" w:eastAsia="ＭＳ Ｐゴシック" w:hAnsi="ＭＳ Ｐゴシック"/>
          <w:color w:val="000000"/>
          <w:sz w:val="20"/>
        </w:rPr>
      </w:pPr>
      <w:r w:rsidRPr="001B3C34">
        <w:rPr>
          <w:rFonts w:ascii="ＭＳ Ｐゴシック" w:eastAsia="ＭＳ Ｐゴシック" w:hAnsi="ＭＳ Ｐゴシック" w:hint="eastAsia"/>
          <w:color w:val="000000"/>
          <w:sz w:val="20"/>
        </w:rPr>
        <w:t>研究課題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993"/>
        <w:gridCol w:w="2409"/>
        <w:gridCol w:w="4678"/>
      </w:tblGrid>
      <w:tr w:rsidR="005024FD" w:rsidRPr="00316E33" w14:paraId="2A84F196" w14:textId="77777777" w:rsidTr="00413145">
        <w:trPr>
          <w:trHeight w:val="565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892721" w14:textId="77777777" w:rsidR="005024FD" w:rsidRPr="007C4E13" w:rsidRDefault="005024FD" w:rsidP="006B697E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課題</w:t>
            </w:r>
            <w:r w:rsidR="00921006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名</w:t>
            </w:r>
          </w:p>
        </w:tc>
        <w:tc>
          <w:tcPr>
            <w:tcW w:w="80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3AEF8A0" w14:textId="77777777" w:rsidR="005024FD" w:rsidRPr="007C4E13" w:rsidRDefault="005024FD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</w:tr>
      <w:tr w:rsidR="005024FD" w:rsidRPr="00316E33" w14:paraId="65486D06" w14:textId="77777777" w:rsidTr="007C4E13">
        <w:trPr>
          <w:trHeight w:val="559"/>
        </w:trPr>
        <w:tc>
          <w:tcPr>
            <w:tcW w:w="464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934CAB4" w14:textId="77777777" w:rsidR="005024FD" w:rsidRPr="007C4E13" w:rsidRDefault="005024FD" w:rsidP="006B697E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該当する募集テーマ：</w:t>
            </w:r>
            <w:r w:rsidR="00F8399F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「</w:t>
            </w: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公募要領」の</w:t>
            </w:r>
            <w:r w:rsidR="00F8399F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P.</w:t>
            </w: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1</w:t>
            </w:r>
            <w:r w:rsidR="004B5272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参照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(</w:t>
            </w:r>
            <w:r w:rsidR="004B5272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数字</w:t>
            </w:r>
            <w:r w:rsidR="00660079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に○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)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951329C" w14:textId="77777777" w:rsidR="001D3DFB" w:rsidRPr="00316E33" w:rsidRDefault="004B5272" w:rsidP="001B3C34">
            <w:pPr>
              <w:spacing w:line="0" w:lineRule="atLeast"/>
              <w:ind w:left="34"/>
              <w:rPr>
                <w:rFonts w:ascii="ＭＳ Ｐゴシック" w:eastAsia="ＭＳ Ｐゴシック" w:hAnsi="ＭＳ Ｐゴシック"/>
                <w:b/>
                <w:bCs/>
                <w:color w:val="000000"/>
                <w:sz w:val="18"/>
                <w:szCs w:val="18"/>
              </w:rPr>
            </w:pPr>
            <w:r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>1.</w:t>
            </w:r>
            <w:r w:rsidR="001D3DFB" w:rsidRPr="00316E33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 </w:t>
            </w:r>
            <w:r w:rsidR="001D3DFB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気象・水・物質循環 </w:t>
            </w:r>
            <w:r w:rsidR="00D4148D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2.</w:t>
            </w:r>
            <w:r w:rsidR="001D3DFB" w:rsidRPr="00316E33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 生態系</w:t>
            </w:r>
            <w:r w:rsidR="001D3DFB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 </w:t>
            </w:r>
            <w:r w:rsidR="00D4148D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3.</w:t>
            </w:r>
            <w:r w:rsidR="001D3DFB" w:rsidRPr="00316E33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 </w:t>
            </w:r>
            <w:r w:rsidR="001D3DFB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>安全・リスク</w:t>
            </w:r>
          </w:p>
          <w:p w14:paraId="0B0F4EA3" w14:textId="77777777" w:rsidR="00D4148D" w:rsidRPr="00316E33" w:rsidRDefault="00D4148D" w:rsidP="001B3C34">
            <w:pPr>
              <w:spacing w:line="0" w:lineRule="atLeast"/>
              <w:ind w:left="34"/>
              <w:rPr>
                <w:rFonts w:ascii="ＭＳ Ｐゴシック" w:eastAsia="ＭＳ Ｐゴシック" w:hAnsi="ＭＳ Ｐゴシック"/>
                <w:b/>
                <w:bCs/>
                <w:color w:val="000000"/>
                <w:sz w:val="18"/>
                <w:szCs w:val="18"/>
              </w:rPr>
            </w:pPr>
            <w:r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>4.</w:t>
            </w:r>
            <w:r w:rsidR="001D3DFB" w:rsidRPr="00316E33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 </w:t>
            </w:r>
            <w:r w:rsidR="001D3DFB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流域資源・エネルギー </w:t>
            </w:r>
            <w:r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5.</w:t>
            </w:r>
            <w:r w:rsidR="00921006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</w:t>
            </w:r>
            <w:r w:rsidR="001D3DFB" w:rsidRPr="00316E3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その他</w:t>
            </w:r>
            <w:r w:rsidR="00B23710" w:rsidRPr="00316E3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(</w:t>
            </w:r>
            <w:r w:rsidR="001D3DFB" w:rsidRPr="00316E3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流域圏科学・保全</w:t>
            </w:r>
            <w:r w:rsidR="00B23710" w:rsidRPr="00316E3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)</w:t>
            </w:r>
          </w:p>
        </w:tc>
      </w:tr>
      <w:tr w:rsidR="005024FD" w:rsidRPr="00316E33" w14:paraId="63C06AE6" w14:textId="77777777" w:rsidTr="00921006">
        <w:trPr>
          <w:trHeight w:val="315"/>
        </w:trPr>
        <w:tc>
          <w:tcPr>
            <w:tcW w:w="464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8B66A8" w14:textId="77777777" w:rsidR="005024FD" w:rsidRPr="007C4E13" w:rsidRDefault="001D3DFB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流域圏科学研究</w:t>
            </w:r>
            <w:r w:rsidR="005024F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センター担当教員名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CEE0EF3" w14:textId="77777777" w:rsidR="005024FD" w:rsidRPr="007C4E13" w:rsidRDefault="005024FD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</w:tr>
      <w:tr w:rsidR="005024FD" w:rsidRPr="00316E33" w14:paraId="20D69B9C" w14:textId="77777777" w:rsidTr="00B23710">
        <w:trPr>
          <w:trHeight w:val="170"/>
        </w:trPr>
        <w:tc>
          <w:tcPr>
            <w:tcW w:w="2235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7D1E599" w14:textId="77777777" w:rsidR="005024FD" w:rsidRPr="007C4E13" w:rsidRDefault="005024FD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新規・継続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(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数字</w:t>
            </w:r>
            <w:r w:rsidR="00660079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に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〇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)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A621BEF" w14:textId="77777777" w:rsidR="005024FD" w:rsidRPr="007C4E13" w:rsidRDefault="00EC14F4" w:rsidP="006B697E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1.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 xml:space="preserve">新規　</w:t>
            </w:r>
            <w:r w:rsidR="00921006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 xml:space="preserve">　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 xml:space="preserve">　　　　</w:t>
            </w: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2.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継続</w:t>
            </w:r>
          </w:p>
        </w:tc>
      </w:tr>
    </w:tbl>
    <w:p w14:paraId="1184E6B8" w14:textId="77777777" w:rsidR="00681AA9" w:rsidRPr="007C4E13" w:rsidRDefault="00681AA9" w:rsidP="00BD4C72">
      <w:pPr>
        <w:spacing w:line="0" w:lineRule="atLeast"/>
        <w:rPr>
          <w:rFonts w:ascii="ＭＳ Ｐゴシック" w:eastAsia="ＭＳ Ｐゴシック" w:hAnsi="ＭＳ Ｐゴシック"/>
          <w:color w:val="000000"/>
          <w:sz w:val="18"/>
          <w:szCs w:val="20"/>
        </w:rPr>
      </w:pPr>
    </w:p>
    <w:p w14:paraId="3293CE8D" w14:textId="77777777" w:rsidR="00681AA9" w:rsidRPr="001B3C34" w:rsidRDefault="001D3DFB" w:rsidP="00BD4C72">
      <w:pPr>
        <w:spacing w:line="0" w:lineRule="atLeast"/>
        <w:rPr>
          <w:rFonts w:ascii="ＭＳ Ｐゴシック" w:eastAsia="ＭＳ Ｐゴシック" w:hAnsi="ＭＳ Ｐゴシック"/>
          <w:color w:val="000000"/>
          <w:sz w:val="20"/>
          <w:szCs w:val="20"/>
        </w:rPr>
      </w:pPr>
      <w:r w:rsidRPr="001B3C34">
        <w:rPr>
          <w:rFonts w:ascii="ＭＳ Ｐゴシック" w:eastAsia="ＭＳ Ｐゴシック" w:hAnsi="ＭＳ Ｐゴシック" w:hint="eastAsia"/>
          <w:color w:val="000000"/>
          <w:sz w:val="20"/>
          <w:szCs w:val="20"/>
        </w:rPr>
        <w:t>課題における岐阜</w:t>
      </w:r>
      <w:r w:rsidR="00681AA9" w:rsidRPr="001B3C34">
        <w:rPr>
          <w:rFonts w:ascii="ＭＳ Ｐゴシック" w:eastAsia="ＭＳ Ｐゴシック" w:hAnsi="ＭＳ Ｐゴシック" w:hint="eastAsia"/>
          <w:color w:val="000000"/>
          <w:sz w:val="20"/>
          <w:szCs w:val="20"/>
        </w:rPr>
        <w:t>大学</w:t>
      </w:r>
      <w:r w:rsidRPr="001B3C34">
        <w:rPr>
          <w:rFonts w:ascii="ＭＳ Ｐゴシック" w:eastAsia="ＭＳ Ｐゴシック" w:hAnsi="ＭＳ Ｐゴシック" w:hint="eastAsia"/>
          <w:color w:val="000000"/>
          <w:sz w:val="20"/>
          <w:szCs w:val="20"/>
        </w:rPr>
        <w:t>流域圏科学研究</w:t>
      </w:r>
      <w:r w:rsidR="00681AA9" w:rsidRPr="001B3C34">
        <w:rPr>
          <w:rFonts w:ascii="ＭＳ Ｐゴシック" w:eastAsia="ＭＳ Ｐゴシック" w:hAnsi="ＭＳ Ｐゴシック" w:hint="eastAsia"/>
          <w:color w:val="000000"/>
          <w:sz w:val="20"/>
          <w:szCs w:val="20"/>
        </w:rPr>
        <w:t>センターの施設利用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51"/>
        <w:gridCol w:w="7371"/>
      </w:tblGrid>
      <w:tr w:rsidR="00BD4C72" w:rsidRPr="00316E33" w14:paraId="1B1D9D20" w14:textId="77777777" w:rsidTr="001B3C34">
        <w:trPr>
          <w:trHeight w:val="626"/>
        </w:trPr>
        <w:tc>
          <w:tcPr>
            <w:tcW w:w="1951" w:type="dxa"/>
            <w:tcBorders>
              <w:right w:val="nil"/>
            </w:tcBorders>
            <w:vAlign w:val="center"/>
          </w:tcPr>
          <w:p w14:paraId="6B67C96B" w14:textId="77777777" w:rsidR="00BD4C72" w:rsidRPr="007C4E13" w:rsidRDefault="008608C9" w:rsidP="006B697E">
            <w:pPr>
              <w:pStyle w:val="a8"/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利用する設備・施設</w:t>
            </w:r>
          </w:p>
          <w:p w14:paraId="07A6F1AE" w14:textId="77777777" w:rsidR="00CF1CC6" w:rsidRPr="007C4E13" w:rsidRDefault="00B23710" w:rsidP="006B697E">
            <w:pPr>
              <w:pStyle w:val="a8"/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(</w:t>
            </w:r>
            <w:r w:rsidR="00CF1CC6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数字</w:t>
            </w: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に○</w:t>
            </w: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)</w:t>
            </w:r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2A925197" w14:textId="77777777" w:rsidR="00CD1F80" w:rsidRPr="007C4E13" w:rsidRDefault="00CF1CC6" w:rsidP="001B3C34">
            <w:pPr>
              <w:spacing w:line="0" w:lineRule="atLeast"/>
              <w:ind w:firstLine="720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1．</w:t>
            </w:r>
            <w:r w:rsidR="001D3DFB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高山試験地　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　　　　　　　　　</w:t>
            </w:r>
            <w:r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2．</w:t>
            </w:r>
            <w:r w:rsidR="001D3DFB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微生物分析室</w:t>
            </w:r>
          </w:p>
          <w:p w14:paraId="4A50DC3B" w14:textId="77777777" w:rsidR="00BD4C72" w:rsidRPr="007C4E13" w:rsidRDefault="00CF1CC6" w:rsidP="001B3C34">
            <w:pPr>
              <w:spacing w:line="0" w:lineRule="atLeast"/>
              <w:ind w:firstLine="720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3．</w:t>
            </w:r>
            <w:r w:rsidR="001D3DFB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水質分析室　　　　　　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　　　　</w:t>
            </w:r>
            <w:r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4．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その他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(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　　　　</w:t>
            </w:r>
            <w:r w:rsidR="00BD4C72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　　　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)</w:t>
            </w:r>
          </w:p>
        </w:tc>
      </w:tr>
      <w:tr w:rsidR="005C04D5" w:rsidRPr="00316E33" w14:paraId="520D70FF" w14:textId="77777777" w:rsidTr="001B3C34">
        <w:trPr>
          <w:trHeight w:val="669"/>
        </w:trPr>
        <w:tc>
          <w:tcPr>
            <w:tcW w:w="1951" w:type="dxa"/>
            <w:tcBorders>
              <w:right w:val="nil"/>
            </w:tcBorders>
            <w:vAlign w:val="center"/>
          </w:tcPr>
          <w:p w14:paraId="55DEE30D" w14:textId="38C55F4F" w:rsidR="00CF1CC6" w:rsidRPr="007C4E13" w:rsidRDefault="005C04D5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施設利用の期間</w:t>
            </w:r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2ED33AC4" w14:textId="20D44020" w:rsidR="00D3742B" w:rsidRDefault="002A4E9B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2</w:t>
            </w:r>
            <w:r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022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年</w:t>
            </w:r>
            <w:r w:rsidR="00921006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月</w:t>
            </w:r>
            <w:r w:rsidR="00921006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日　～　</w:t>
            </w:r>
            <w:r w:rsidR="005A1298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　　</w:t>
            </w:r>
            <w:r w:rsidR="001B3C34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1B3C34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年</w:t>
            </w:r>
            <w:r w:rsidR="00921006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月</w:t>
            </w:r>
            <w:r w:rsidR="001B3C34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日</w:t>
            </w:r>
          </w:p>
          <w:p w14:paraId="7C47301B" w14:textId="2B53F2FF" w:rsidR="005C04D5" w:rsidRPr="007C4E13" w:rsidRDefault="00D3742B" w:rsidP="003A6C1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（</w:t>
            </w:r>
            <w:r w:rsidR="002A4E9B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2</w:t>
            </w:r>
            <w:r w:rsidR="002A4E9B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023</w:t>
            </w:r>
            <w:r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年3月31日までとします）</w:t>
            </w:r>
          </w:p>
        </w:tc>
      </w:tr>
      <w:tr w:rsidR="009E4F9C" w:rsidRPr="00316E33" w14:paraId="7A3EDDB8" w14:textId="77777777" w:rsidTr="001B3C34">
        <w:trPr>
          <w:trHeight w:val="571"/>
        </w:trPr>
        <w:tc>
          <w:tcPr>
            <w:tcW w:w="1951" w:type="dxa"/>
            <w:tcBorders>
              <w:right w:val="nil"/>
            </w:tcBorders>
            <w:vAlign w:val="center"/>
          </w:tcPr>
          <w:p w14:paraId="3635D007" w14:textId="35A8EDA3" w:rsidR="009E4F9C" w:rsidRPr="007C4E13" w:rsidRDefault="009E4F9C" w:rsidP="006B697E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事務局記入欄</w:t>
            </w:r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497A7748" w14:textId="77777777" w:rsidR="009E4F9C" w:rsidRPr="007C4E13" w:rsidRDefault="009E4F9C" w:rsidP="001B3C34">
            <w:pPr>
              <w:spacing w:line="0" w:lineRule="atLeast"/>
              <w:ind w:firstLine="720"/>
              <w:jc w:val="left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</w:p>
        </w:tc>
      </w:tr>
    </w:tbl>
    <w:p w14:paraId="68B4C3C5" w14:textId="77777777" w:rsidR="00C81C74" w:rsidRPr="007C4E13" w:rsidRDefault="00C81C74" w:rsidP="000C1FDB">
      <w:pPr>
        <w:autoSpaceDE w:val="0"/>
        <w:autoSpaceDN w:val="0"/>
        <w:adjustRightInd w:val="0"/>
        <w:spacing w:line="160" w:lineRule="exact"/>
        <w:jc w:val="left"/>
        <w:rPr>
          <w:rFonts w:ascii="ＭＳ Ｐゴシック" w:eastAsia="ＭＳ Ｐゴシック" w:hAnsi="ＭＳ Ｐゴシック" w:cs="ＭＳゴシック"/>
          <w:color w:val="000000"/>
          <w:kern w:val="0"/>
          <w:sz w:val="16"/>
          <w:szCs w:val="21"/>
        </w:rPr>
      </w:pPr>
    </w:p>
    <w:p w14:paraId="79C7544C" w14:textId="77777777" w:rsidR="00B23710" w:rsidRPr="006B697E" w:rsidRDefault="00B23710" w:rsidP="001B3C34">
      <w:pPr>
        <w:autoSpaceDE w:val="0"/>
        <w:autoSpaceDN w:val="0"/>
        <w:adjustRightInd w:val="0"/>
        <w:spacing w:line="200" w:lineRule="exact"/>
        <w:jc w:val="left"/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</w:pPr>
      <w:r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注意事項</w:t>
      </w:r>
    </w:p>
    <w:p w14:paraId="6EF9F1D9" w14:textId="71E845D7" w:rsidR="000C1FDB" w:rsidRPr="006B697E" w:rsidRDefault="001D3DFB" w:rsidP="001B3C34">
      <w:pPr>
        <w:pStyle w:val="ae"/>
        <w:numPr>
          <w:ilvl w:val="0"/>
          <w:numId w:val="6"/>
        </w:numPr>
        <w:autoSpaceDE w:val="0"/>
        <w:autoSpaceDN w:val="0"/>
        <w:adjustRightInd w:val="0"/>
        <w:snapToGrid w:val="0"/>
        <w:spacing w:line="200" w:lineRule="exact"/>
        <w:ind w:leftChars="0" w:left="284" w:hanging="284"/>
        <w:jc w:val="left"/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</w:pPr>
      <w:r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知的財産権の帰属等に関しては、</w:t>
      </w:r>
      <w:r w:rsidR="00322D6B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国立大学法人東海国立大学機構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の規定</w:t>
      </w:r>
      <w:r w:rsidR="00B23710"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(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以下の</w:t>
      </w:r>
      <w:r w:rsidR="000C1FDB"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URL参照</w:t>
      </w:r>
      <w:r w:rsidR="00B23710"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)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に従って</w:t>
      </w:r>
      <w:r w:rsidR="00B23710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取り扱い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ます。</w:t>
      </w:r>
      <w:r w:rsidR="00B23710"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br/>
      </w:r>
      <w:r w:rsidR="00322D6B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国立大学法人東海国立大学機構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知的財産ポリシー：</w:t>
      </w:r>
      <w:r w:rsidR="00796CFE" w:rsidRPr="00796CF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http://www.aip.nagoya-u.ac.jp/researcher/intellectual/20200414182131.pdf</w:t>
      </w:r>
      <w:r w:rsidR="002F536C" w:rsidRPr="004533BF">
        <w:rPr>
          <w:rFonts w:ascii="Times New Roman" w:hAnsi="Times New Roman"/>
          <w:sz w:val="18"/>
          <w:szCs w:val="15"/>
        </w:rPr>
        <w:br/>
      </w:r>
      <w:r w:rsidR="00206354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不明な点があれば、公募要領に示す問い合わせ先までご確認ください。</w:t>
      </w:r>
    </w:p>
    <w:p w14:paraId="05C016FC" w14:textId="77777777" w:rsidR="000C1FDB" w:rsidRPr="006B697E" w:rsidRDefault="000C1FDB" w:rsidP="001B3C34">
      <w:pPr>
        <w:pStyle w:val="ae"/>
        <w:numPr>
          <w:ilvl w:val="0"/>
          <w:numId w:val="6"/>
        </w:numPr>
        <w:adjustRightInd w:val="0"/>
        <w:snapToGrid w:val="0"/>
        <w:spacing w:line="200" w:lineRule="exact"/>
        <w:ind w:leftChars="0" w:left="284" w:hanging="284"/>
        <w:jc w:val="left"/>
        <w:rPr>
          <w:rFonts w:ascii="ＭＳ Ｐゴシック" w:eastAsia="ＭＳ Ｐゴシック" w:hAnsi="ＭＳ Ｐゴシック" w:cs="Osaka"/>
          <w:color w:val="000000"/>
          <w:sz w:val="18"/>
          <w:szCs w:val="15"/>
        </w:rPr>
      </w:pPr>
      <w:r w:rsidRPr="006B697E">
        <w:rPr>
          <w:rFonts w:ascii="ＭＳ Ｐゴシック" w:eastAsia="ＭＳ Ｐゴシック" w:hAnsi="ＭＳ Ｐゴシック" w:cs="Osaka" w:hint="eastAsia"/>
          <w:color w:val="000000"/>
          <w:sz w:val="18"/>
          <w:szCs w:val="15"/>
        </w:rPr>
        <w:t>共同利用・共同研究における施設等の損害について</w:t>
      </w:r>
      <w:r w:rsidRPr="006B697E">
        <w:rPr>
          <w:rFonts w:ascii="ＭＳ Ｐゴシック" w:eastAsia="ＭＳ Ｐゴシック" w:hAnsi="ＭＳ Ｐゴシック" w:cs="Osaka"/>
          <w:color w:val="000000"/>
          <w:sz w:val="18"/>
          <w:szCs w:val="15"/>
        </w:rPr>
        <w:t>:</w:t>
      </w:r>
      <w:r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共同利用・共同研究中に、</w:t>
      </w:r>
      <w:r w:rsidRPr="006B697E">
        <w:rPr>
          <w:rFonts w:ascii="ＭＳ Ｐゴシック" w:eastAsia="ＭＳ Ｐゴシック" w:hAnsi="ＭＳ Ｐゴシック" w:cs="Osaka" w:hint="eastAsia"/>
          <w:color w:val="000000"/>
          <w:sz w:val="18"/>
          <w:szCs w:val="15"/>
        </w:rPr>
        <w:t>共同利用</w:t>
      </w:r>
      <w:r w:rsidRPr="006B697E">
        <w:rPr>
          <w:rFonts w:ascii="ＭＳ Ｐゴシック" w:eastAsia="ＭＳ Ｐゴシック" w:hAnsi="ＭＳ Ｐゴシック" w:hint="eastAsia"/>
          <w:color w:val="000000"/>
          <w:sz w:val="18"/>
          <w:szCs w:val="15"/>
        </w:rPr>
        <w:t>施設、設備、生物標本、データベース等</w:t>
      </w:r>
      <w:r w:rsidR="00581E44"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に利用者の過失による損害が生じ</w:t>
      </w:r>
      <w:r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た場合には、利用者の所属機関に対して原状回復をお願いすることがあります。</w:t>
      </w:r>
    </w:p>
    <w:p w14:paraId="353E6C7B" w14:textId="77777777" w:rsidR="00B23710" w:rsidRPr="006B697E" w:rsidRDefault="00B23710" w:rsidP="001B3C34">
      <w:pPr>
        <w:pStyle w:val="ae"/>
        <w:numPr>
          <w:ilvl w:val="0"/>
          <w:numId w:val="6"/>
        </w:numPr>
        <w:adjustRightInd w:val="0"/>
        <w:snapToGrid w:val="0"/>
        <w:spacing w:line="200" w:lineRule="exact"/>
        <w:ind w:leftChars="0" w:left="284" w:hanging="284"/>
        <w:jc w:val="left"/>
        <w:rPr>
          <w:rFonts w:ascii="ＭＳ Ｐゴシック" w:eastAsia="ＭＳ Ｐゴシック" w:hAnsi="ＭＳ Ｐゴシック" w:cs="Osaka"/>
          <w:color w:val="000000"/>
          <w:sz w:val="18"/>
          <w:szCs w:val="15"/>
        </w:rPr>
      </w:pPr>
      <w:r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学生および労災が適用されない身分の場合、利用までに「学生教育研究災害障害保険」または同等以上の傷害保険に加入してください。</w:t>
      </w:r>
    </w:p>
    <w:p w14:paraId="010811E2" w14:textId="77777777" w:rsidR="00335192" w:rsidRPr="001B3C34" w:rsidRDefault="00B23710" w:rsidP="001B3C34">
      <w:pPr>
        <w:pStyle w:val="ae"/>
        <w:numPr>
          <w:ilvl w:val="0"/>
          <w:numId w:val="6"/>
        </w:numPr>
        <w:adjustRightInd w:val="0"/>
        <w:snapToGrid w:val="0"/>
        <w:spacing w:line="200" w:lineRule="exact"/>
        <w:ind w:leftChars="0" w:left="284" w:hanging="284"/>
        <w:jc w:val="left"/>
        <w:rPr>
          <w:rFonts w:ascii="ＭＳ Ｐゴシック" w:eastAsia="ＭＳ Ｐゴシック" w:hAnsi="ＭＳ Ｐゴシック" w:cs="Osaka"/>
          <w:color w:val="000000"/>
          <w:sz w:val="18"/>
          <w:szCs w:val="15"/>
        </w:rPr>
      </w:pPr>
      <w:r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高山試験地を使用する場合には、別途「高山試験地使用規定」に従ってください。</w:t>
      </w:r>
    </w:p>
    <w:p w14:paraId="11DA3EA3" w14:textId="77777777" w:rsidR="00335192" w:rsidRDefault="00335192" w:rsidP="001B3C34">
      <w:pPr>
        <w:adjustRightInd w:val="0"/>
        <w:snapToGrid w:val="0"/>
        <w:spacing w:line="240" w:lineRule="atLeast"/>
        <w:jc w:val="left"/>
        <w:rPr>
          <w:rFonts w:ascii="ＭＳ Ｐゴシック" w:eastAsia="ＭＳ Ｐゴシック" w:hAnsi="ＭＳ Ｐゴシック"/>
          <w:sz w:val="20"/>
        </w:rPr>
      </w:pPr>
    </w:p>
    <w:p w14:paraId="7CA1B752" w14:textId="77777777" w:rsidR="00335192" w:rsidRPr="001B3C34" w:rsidRDefault="00335192" w:rsidP="006B697E">
      <w:pP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  <w:r w:rsidRPr="001B3C34">
        <w:rPr>
          <w:rFonts w:ascii="ＭＳ ゴシック" w:eastAsia="ＭＳ ゴシック" w:hAnsi="ＭＳ ゴシック" w:hint="eastAsia"/>
          <w:color w:val="000000"/>
          <w:sz w:val="18"/>
        </w:rPr>
        <w:t>研究代表者所属機関</w:t>
      </w:r>
      <w:r w:rsidRPr="001B3C34">
        <w:rPr>
          <w:rFonts w:ascii="ＭＳ ゴシック" w:eastAsia="ＭＳ ゴシック" w:hAnsi="ＭＳ ゴシック"/>
          <w:color w:val="000000"/>
          <w:sz w:val="18"/>
        </w:rPr>
        <w:t>(部局)の承諾</w:t>
      </w:r>
    </w:p>
    <w:p w14:paraId="6302C943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  <w:r w:rsidRPr="001B3C34">
        <w:rPr>
          <w:rFonts w:ascii="ＭＳ ゴシック" w:eastAsia="ＭＳ ゴシック" w:hAnsi="ＭＳ ゴシック" w:hint="eastAsia"/>
          <w:color w:val="000000"/>
          <w:sz w:val="18"/>
        </w:rPr>
        <w:t>上記の申請を承諾します。</w:t>
      </w:r>
    </w:p>
    <w:p w14:paraId="7CEFEE92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</w:p>
    <w:p w14:paraId="1BA05213" w14:textId="265CE5AD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  <w:r w:rsidRPr="001B3C34">
        <w:rPr>
          <w:rFonts w:ascii="ＭＳ ゴシック" w:eastAsia="ＭＳ ゴシック" w:hAnsi="ＭＳ ゴシック" w:hint="eastAsia"/>
          <w:color w:val="000000"/>
          <w:sz w:val="18"/>
        </w:rPr>
        <w:t xml:space="preserve">　　　　　年　　　月　　　日</w:t>
      </w:r>
    </w:p>
    <w:p w14:paraId="70796044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</w:p>
    <w:p w14:paraId="7B6F07D6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</w:p>
    <w:p w14:paraId="6D8C95C0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  <w:r w:rsidRPr="001B3C34">
        <w:rPr>
          <w:rFonts w:ascii="ＭＳ ゴシック" w:eastAsia="ＭＳ ゴシック" w:hAnsi="ＭＳ ゴシック" w:hint="eastAsia"/>
          <w:color w:val="000000"/>
          <w:sz w:val="18"/>
        </w:rPr>
        <w:t>申請者の所属長　職・氏名　　　　　　　　　　　　　　　　　　　　　　　　　　　　　印</w:t>
      </w:r>
    </w:p>
    <w:p w14:paraId="4559CE13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</w:p>
    <w:p w14:paraId="39AA92A0" w14:textId="77777777" w:rsidR="00335192" w:rsidRPr="00D46E26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20"/>
        </w:rPr>
      </w:pPr>
    </w:p>
    <w:p w14:paraId="58A8E84D" w14:textId="2DA2CA1E" w:rsidR="00660079" w:rsidRPr="001B3C34" w:rsidRDefault="00660079" w:rsidP="001B3C34">
      <w:pPr>
        <w:adjustRightInd w:val="0"/>
        <w:snapToGrid w:val="0"/>
        <w:spacing w:line="240" w:lineRule="atLeast"/>
        <w:jc w:val="left"/>
        <w:rPr>
          <w:rFonts w:ascii="ＭＳ Ｐゴシック" w:eastAsia="ＭＳ Ｐゴシック" w:hAnsi="ＭＳ Ｐゴシック" w:cs="Osaka"/>
          <w:color w:val="000000"/>
          <w:sz w:val="18"/>
          <w:szCs w:val="21"/>
        </w:rPr>
      </w:pPr>
      <w:r w:rsidRPr="001B3C34">
        <w:rPr>
          <w:rFonts w:ascii="ＭＳ Ｐゴシック" w:eastAsia="ＭＳ Ｐゴシック" w:hAnsi="ＭＳ Ｐゴシック"/>
          <w:sz w:val="20"/>
        </w:rPr>
        <w:br w:type="page"/>
      </w:r>
    </w:p>
    <w:p w14:paraId="62E4A42B" w14:textId="470C570F" w:rsidR="0073236A" w:rsidRPr="007C4E13" w:rsidRDefault="0073236A">
      <w:pPr>
        <w:widowControl/>
        <w:jc w:val="left"/>
        <w:rPr>
          <w:rFonts w:ascii="ＭＳ Ｐゴシック" w:eastAsia="ＭＳ Ｐゴシック" w:hAnsi="ＭＳ Ｐゴシック"/>
          <w:sz w:val="24"/>
        </w:rPr>
      </w:pPr>
      <w:r w:rsidRPr="007C4E13">
        <w:rPr>
          <w:rFonts w:ascii="ＭＳ Ｐゴシック" w:eastAsia="ＭＳ Ｐゴシック" w:hAnsi="ＭＳ Ｐゴシック" w:hint="eastAsia"/>
          <w:sz w:val="24"/>
        </w:rPr>
        <w:lastRenderedPageBreak/>
        <w:t>研究組織</w:t>
      </w:r>
      <w:r w:rsidR="00A826FA">
        <w:rPr>
          <w:rFonts w:ascii="ＭＳ Ｐゴシック" w:eastAsia="ＭＳ Ｐゴシック" w:hAnsi="ＭＳ Ｐゴシック" w:hint="eastAsia"/>
          <w:sz w:val="24"/>
        </w:rPr>
        <w:t>メンバー</w:t>
      </w:r>
    </w:p>
    <w:p w14:paraId="787AE96C" w14:textId="5B849A9B" w:rsidR="0073236A" w:rsidRPr="007C4E13" w:rsidRDefault="0073236A" w:rsidP="0073236A">
      <w:pPr>
        <w:widowControl/>
        <w:snapToGrid w:val="0"/>
        <w:jc w:val="left"/>
        <w:rPr>
          <w:rFonts w:ascii="ＭＳ Ｐゴシック" w:eastAsia="ＭＳ Ｐゴシック" w:hAnsi="ＭＳ Ｐゴシック"/>
          <w:sz w:val="22"/>
        </w:rPr>
      </w:pPr>
      <w:r w:rsidRPr="007C4E13">
        <w:rPr>
          <w:rFonts w:ascii="ＭＳ Ｐゴシック" w:eastAsia="ＭＳ Ｐゴシック" w:hAnsi="ＭＳ Ｐゴシック" w:hint="eastAsia"/>
          <w:sz w:val="18"/>
          <w:szCs w:val="20"/>
        </w:rPr>
        <w:t>研究員・学生等も含めて全員記載してください。情報は</w:t>
      </w:r>
      <w:r w:rsidR="00C57FEB" w:rsidRPr="007C4E13">
        <w:rPr>
          <w:rFonts w:ascii="ＭＳ Ｐゴシック" w:eastAsia="ＭＳ Ｐゴシック" w:hAnsi="ＭＳ Ｐゴシック" w:hint="eastAsia"/>
          <w:sz w:val="18"/>
          <w:szCs w:val="20"/>
        </w:rPr>
        <w:t>流域圏科学研究センター</w:t>
      </w:r>
      <w:r w:rsidRPr="007C4E13">
        <w:rPr>
          <w:rFonts w:ascii="ＭＳ Ｐゴシック" w:eastAsia="ＭＳ Ｐゴシック" w:hAnsi="ＭＳ Ｐゴシック" w:hint="eastAsia"/>
          <w:sz w:val="18"/>
          <w:szCs w:val="20"/>
        </w:rPr>
        <w:t>の活動報告・評価に使用されます。当センターの活動の趣旨をご理解いただき、ご協力お願いします。</w:t>
      </w:r>
    </w:p>
    <w:tbl>
      <w:tblPr>
        <w:tblW w:w="9782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5"/>
        <w:gridCol w:w="1559"/>
        <w:gridCol w:w="1275"/>
        <w:gridCol w:w="851"/>
        <w:gridCol w:w="709"/>
        <w:gridCol w:w="992"/>
        <w:gridCol w:w="992"/>
        <w:gridCol w:w="1843"/>
        <w:gridCol w:w="1276"/>
      </w:tblGrid>
      <w:tr w:rsidR="00775573" w:rsidRPr="00316E33" w14:paraId="1B47D6A4" w14:textId="77777777" w:rsidTr="001B3C34">
        <w:trPr>
          <w:trHeight w:val="337"/>
        </w:trPr>
        <w:tc>
          <w:tcPr>
            <w:tcW w:w="284" w:type="dxa"/>
            <w:vMerge w:val="restart"/>
            <w:tcBorders>
              <w:right w:val="single" w:sz="4" w:space="0" w:color="auto"/>
            </w:tcBorders>
            <w:vAlign w:val="center"/>
          </w:tcPr>
          <w:p w14:paraId="1E59D257" w14:textId="77777777" w:rsidR="00775573" w:rsidRPr="007C4E13" w:rsidRDefault="0073236A" w:rsidP="006759B5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番</w:t>
            </w:r>
          </w:p>
          <w:p w14:paraId="76E7220D" w14:textId="77777777" w:rsidR="0073236A" w:rsidRPr="007C4E13" w:rsidRDefault="0073236A" w:rsidP="006759B5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号</w:t>
            </w:r>
          </w:p>
        </w:tc>
        <w:tc>
          <w:tcPr>
            <w:tcW w:w="1560" w:type="dxa"/>
            <w:vMerge w:val="restart"/>
            <w:tcBorders>
              <w:left w:val="single" w:sz="4" w:space="0" w:color="auto"/>
            </w:tcBorders>
          </w:tcPr>
          <w:p w14:paraId="1C1253BF" w14:textId="77777777" w:rsidR="0073236A" w:rsidRPr="007C4E13" w:rsidRDefault="0073236A" w:rsidP="00D3742B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氏</w:t>
            </w:r>
            <w:r w:rsidR="00775573"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 xml:space="preserve">　</w:t>
            </w: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名</w:t>
            </w:r>
          </w:p>
        </w:tc>
        <w:tc>
          <w:tcPr>
            <w:tcW w:w="1275" w:type="dxa"/>
            <w:vMerge w:val="restart"/>
          </w:tcPr>
          <w:p w14:paraId="06238628" w14:textId="77777777" w:rsidR="0073236A" w:rsidRPr="007C4E13" w:rsidRDefault="0073236A" w:rsidP="00D3742B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所属機関</w:t>
            </w:r>
          </w:p>
          <w:p w14:paraId="3AA63A76" w14:textId="77EA3277" w:rsidR="0073236A" w:rsidRPr="007C4E13" w:rsidRDefault="0073236A" w:rsidP="00D3742B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・部局</w:t>
            </w:r>
          </w:p>
        </w:tc>
        <w:tc>
          <w:tcPr>
            <w:tcW w:w="851" w:type="dxa"/>
            <w:vMerge w:val="restart"/>
          </w:tcPr>
          <w:p w14:paraId="0A7CAFA4" w14:textId="6E9EFB76" w:rsidR="00775573" w:rsidRPr="007C4E13" w:rsidRDefault="0073236A" w:rsidP="00D3742B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役割</w:t>
            </w:r>
          </w:p>
          <w:p w14:paraId="6C6AEF42" w14:textId="77777777" w:rsidR="0073236A" w:rsidRPr="007C4E13" w:rsidRDefault="0073236A" w:rsidP="009F4175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分担</w:t>
            </w:r>
          </w:p>
        </w:tc>
        <w:tc>
          <w:tcPr>
            <w:tcW w:w="709" w:type="dxa"/>
            <w:tcBorders>
              <w:bottom w:val="nil"/>
            </w:tcBorders>
          </w:tcPr>
          <w:p w14:paraId="5D699828" w14:textId="77777777" w:rsidR="0073236A" w:rsidRPr="007C4E13" w:rsidRDefault="0073236A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16"/>
              </w:rPr>
              <w:t>性別</w:t>
            </w:r>
          </w:p>
        </w:tc>
        <w:tc>
          <w:tcPr>
            <w:tcW w:w="992" w:type="dxa"/>
            <w:tcBorders>
              <w:bottom w:val="nil"/>
            </w:tcBorders>
          </w:tcPr>
          <w:p w14:paraId="36FF2700" w14:textId="77777777" w:rsidR="0073236A" w:rsidRPr="007C4E13" w:rsidRDefault="0073236A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16"/>
              </w:rPr>
              <w:t>年齢</w:t>
            </w:r>
          </w:p>
        </w:tc>
        <w:tc>
          <w:tcPr>
            <w:tcW w:w="992" w:type="dxa"/>
            <w:tcBorders>
              <w:bottom w:val="nil"/>
            </w:tcBorders>
          </w:tcPr>
          <w:p w14:paraId="7587F720" w14:textId="77777777" w:rsidR="0073236A" w:rsidRPr="007C4E13" w:rsidRDefault="0073236A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16"/>
              </w:rPr>
              <w:t>国籍</w:t>
            </w:r>
          </w:p>
        </w:tc>
        <w:tc>
          <w:tcPr>
            <w:tcW w:w="1843" w:type="dxa"/>
            <w:tcBorders>
              <w:bottom w:val="nil"/>
            </w:tcBorders>
          </w:tcPr>
          <w:p w14:paraId="7C207571" w14:textId="77777777" w:rsidR="0073236A" w:rsidRPr="007C4E13" w:rsidRDefault="0073236A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16"/>
              </w:rPr>
              <w:t>所属機関</w:t>
            </w:r>
          </w:p>
        </w:tc>
        <w:tc>
          <w:tcPr>
            <w:tcW w:w="1276" w:type="dxa"/>
            <w:tcBorders>
              <w:bottom w:val="nil"/>
            </w:tcBorders>
          </w:tcPr>
          <w:p w14:paraId="044662C5" w14:textId="77777777" w:rsidR="0073236A" w:rsidRPr="007C4E13" w:rsidRDefault="0073236A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16"/>
              </w:rPr>
              <w:t>職</w:t>
            </w:r>
          </w:p>
        </w:tc>
      </w:tr>
      <w:tr w:rsidR="00775573" w:rsidRPr="00316E33" w14:paraId="36A4E35D" w14:textId="77777777" w:rsidTr="001B3C34">
        <w:trPr>
          <w:trHeight w:val="2356"/>
        </w:trPr>
        <w:tc>
          <w:tcPr>
            <w:tcW w:w="284" w:type="dxa"/>
            <w:vMerge/>
            <w:tcBorders>
              <w:right w:val="single" w:sz="4" w:space="0" w:color="auto"/>
            </w:tcBorders>
            <w:vAlign w:val="center"/>
          </w:tcPr>
          <w:p w14:paraId="2E021876" w14:textId="77777777" w:rsidR="0073236A" w:rsidRPr="007C4E13" w:rsidRDefault="0073236A" w:rsidP="007C4E13">
            <w:pPr>
              <w:spacing w:line="0" w:lineRule="atLeast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560" w:type="dxa"/>
            <w:vMerge/>
            <w:tcBorders>
              <w:left w:val="single" w:sz="4" w:space="0" w:color="auto"/>
            </w:tcBorders>
          </w:tcPr>
          <w:p w14:paraId="21713A44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Merge/>
          </w:tcPr>
          <w:p w14:paraId="0FD4FC8D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E96963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tcBorders>
              <w:top w:val="nil"/>
            </w:tcBorders>
          </w:tcPr>
          <w:p w14:paraId="2D7CF5B3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2DEA9BE3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.男</w:t>
            </w:r>
          </w:p>
          <w:p w14:paraId="1C6B0E5C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2.女</w:t>
            </w:r>
          </w:p>
          <w:p w14:paraId="625339FB" w14:textId="0BDAF536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2DE43DDB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2825D513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.35歳以下</w:t>
            </w:r>
          </w:p>
          <w:p w14:paraId="4E6BFD90" w14:textId="4229F5D3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2.</w:t>
            </w:r>
            <w:r w:rsidR="0007141F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3</w:t>
            </w:r>
            <w:r w:rsidR="0007141F">
              <w:rPr>
                <w:rFonts w:ascii="ＭＳ Ｐゴシック" w:eastAsia="ＭＳ Ｐゴシック" w:hAnsi="ＭＳ Ｐゴシック"/>
                <w:sz w:val="14"/>
                <w:szCs w:val="16"/>
              </w:rPr>
              <w:t>6</w:t>
            </w:r>
            <w:r w:rsidR="0007141F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歳</w:t>
            </w: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以上</w:t>
            </w:r>
          </w:p>
          <w:p w14:paraId="1FEB57FA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229AE36B" w14:textId="3737F935" w:rsidR="0073236A" w:rsidRPr="007C4E13" w:rsidRDefault="0073236A" w:rsidP="001B3C34">
            <w:pPr>
              <w:spacing w:line="0" w:lineRule="atLeast"/>
              <w:ind w:rightChars="-51" w:right="-107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2B13524B" w14:textId="77777777" w:rsidR="0073236A" w:rsidRPr="007C4E13" w:rsidRDefault="0073236A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</w:p>
          <w:p w14:paraId="1F48D998" w14:textId="77777777" w:rsidR="0073236A" w:rsidRPr="007C4E13" w:rsidRDefault="0073236A" w:rsidP="001B3C34">
            <w:pPr>
              <w:spacing w:line="0" w:lineRule="atLeast"/>
              <w:ind w:left="36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.日本</w:t>
            </w:r>
          </w:p>
          <w:p w14:paraId="48D06799" w14:textId="77777777" w:rsidR="0073236A" w:rsidRPr="007C4E13" w:rsidRDefault="0073236A" w:rsidP="001B3C34">
            <w:pPr>
              <w:spacing w:line="0" w:lineRule="atLeast"/>
              <w:ind w:left="36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2.それ以外</w:t>
            </w:r>
          </w:p>
          <w:p w14:paraId="7E232814" w14:textId="77777777" w:rsidR="0073236A" w:rsidRPr="007C4E13" w:rsidRDefault="0073236A" w:rsidP="001B3C34">
            <w:pPr>
              <w:spacing w:line="0" w:lineRule="atLeast"/>
              <w:ind w:left="36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25C57CC1" w14:textId="63D4FE3E" w:rsidR="0073236A" w:rsidRPr="007C4E13" w:rsidRDefault="0073236A" w:rsidP="001B3C34">
            <w:pPr>
              <w:spacing w:line="0" w:lineRule="atLeast"/>
              <w:ind w:left="36" w:rightChars="-51" w:right="-107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</w:p>
        </w:tc>
        <w:tc>
          <w:tcPr>
            <w:tcW w:w="1843" w:type="dxa"/>
            <w:tcBorders>
              <w:top w:val="nil"/>
            </w:tcBorders>
          </w:tcPr>
          <w:p w14:paraId="244FCAC3" w14:textId="77777777" w:rsidR="0073236A" w:rsidRPr="007C4E13" w:rsidRDefault="0073236A" w:rsidP="001B3C34">
            <w:pPr>
              <w:spacing w:line="0" w:lineRule="atLeast"/>
              <w:ind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5525D3F3" w14:textId="092C0DB8" w:rsidR="0073236A" w:rsidRPr="007C4E13" w:rsidRDefault="0073236A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．流域圏科学</w:t>
            </w: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研究センター</w:t>
            </w:r>
          </w:p>
          <w:p w14:paraId="2740E1E7" w14:textId="728237B6" w:rsidR="0073236A" w:rsidRPr="007C4E13" w:rsidRDefault="0073236A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2．岐阜大学(1以外)</w:t>
            </w:r>
          </w:p>
          <w:p w14:paraId="7F271F79" w14:textId="77777777" w:rsidR="0073236A" w:rsidRPr="007C4E13" w:rsidRDefault="0073236A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 xml:space="preserve">3. </w:t>
            </w: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国立大学</w:t>
            </w: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(2以外)</w:t>
            </w:r>
          </w:p>
          <w:p w14:paraId="1AEF6CE1" w14:textId="77777777" w:rsidR="0073236A" w:rsidRPr="007C4E13" w:rsidRDefault="0073236A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4．公立大学</w:t>
            </w:r>
          </w:p>
          <w:p w14:paraId="6E30BA65" w14:textId="77777777" w:rsidR="0073236A" w:rsidRPr="007C4E13" w:rsidRDefault="0073236A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5．私立大学</w:t>
            </w:r>
          </w:p>
          <w:p w14:paraId="5E6B998B" w14:textId="77777777" w:rsidR="0073236A" w:rsidRPr="007C4E13" w:rsidRDefault="0073236A" w:rsidP="001B3C34">
            <w:pPr>
              <w:spacing w:line="0" w:lineRule="atLeast"/>
              <w:ind w:leftChars="-32" w:left="-67" w:rightChars="-51" w:right="-10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6．大学共同利用機関法人</w:t>
            </w:r>
          </w:p>
          <w:p w14:paraId="60EE5637" w14:textId="77777777" w:rsidR="0073236A" w:rsidRPr="007C4E13" w:rsidRDefault="0073236A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7．国立研究開発法人</w:t>
            </w:r>
          </w:p>
          <w:p w14:paraId="326E6B53" w14:textId="77777777" w:rsidR="0073236A" w:rsidRPr="007C4E13" w:rsidRDefault="0073236A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などの公的研究機関</w:t>
            </w:r>
          </w:p>
          <w:p w14:paraId="511825D8" w14:textId="77777777" w:rsidR="0073236A" w:rsidRPr="007C4E13" w:rsidRDefault="0073236A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 xml:space="preserve">8. </w:t>
            </w: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民間企業</w:t>
            </w:r>
          </w:p>
          <w:p w14:paraId="2670AF61" w14:textId="77777777" w:rsidR="0073236A" w:rsidRPr="007C4E13" w:rsidRDefault="0073236A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9．外国機関</w:t>
            </w:r>
          </w:p>
          <w:p w14:paraId="7281500B" w14:textId="4002FAA6" w:rsidR="0073236A" w:rsidRPr="007C4E13" w:rsidRDefault="0073236A" w:rsidP="004533BF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0．その他</w:t>
            </w:r>
          </w:p>
        </w:tc>
        <w:tc>
          <w:tcPr>
            <w:tcW w:w="1276" w:type="dxa"/>
            <w:tcBorders>
              <w:top w:val="nil"/>
            </w:tcBorders>
          </w:tcPr>
          <w:p w14:paraId="65E8A291" w14:textId="77777777" w:rsidR="0073236A" w:rsidRPr="007C4E13" w:rsidRDefault="0073236A" w:rsidP="001B3C34">
            <w:pPr>
              <w:spacing w:line="0" w:lineRule="atLeast"/>
              <w:ind w:leftChars="68" w:left="143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28B17629" w14:textId="4D567FC8" w:rsidR="0073236A" w:rsidRPr="007C4E13" w:rsidRDefault="0073236A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．常勤</w:t>
            </w:r>
          </w:p>
          <w:p w14:paraId="5EC87F42" w14:textId="0A70EE75" w:rsidR="0007141F" w:rsidRPr="007C4E13" w:rsidRDefault="0073236A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2．非常勤</w:t>
            </w:r>
            <w:r w:rsidR="00D3742B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やポスドク研究員</w:t>
            </w:r>
          </w:p>
          <w:p w14:paraId="4045F75D" w14:textId="77777777" w:rsidR="0073236A" w:rsidRPr="007C4E13" w:rsidRDefault="0073236A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3．大学院</w:t>
            </w:r>
          </w:p>
          <w:p w14:paraId="572F78DC" w14:textId="77777777" w:rsidR="0073236A" w:rsidRPr="007C4E13" w:rsidRDefault="0073236A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博士課程学生</w:t>
            </w:r>
          </w:p>
          <w:p w14:paraId="533C741A" w14:textId="77777777" w:rsidR="0073236A" w:rsidRPr="007C4E13" w:rsidRDefault="0073236A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4．大学院</w:t>
            </w:r>
          </w:p>
          <w:p w14:paraId="513EDDAA" w14:textId="77777777" w:rsidR="0073236A" w:rsidRPr="007C4E13" w:rsidRDefault="0073236A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修士課程学生</w:t>
            </w:r>
          </w:p>
          <w:p w14:paraId="73CAA2E3" w14:textId="77777777" w:rsidR="0073236A" w:rsidRPr="007C4E13" w:rsidRDefault="0073236A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5．大学学部学生</w:t>
            </w:r>
          </w:p>
          <w:p w14:paraId="57C834F8" w14:textId="450993F5" w:rsidR="0073236A" w:rsidRPr="007C4E13" w:rsidRDefault="0073236A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</w:p>
        </w:tc>
      </w:tr>
      <w:tr w:rsidR="00201FE2" w:rsidRPr="00316E33" w14:paraId="012ED3A6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6EB33562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6C13DF31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51665EE6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F538062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代表者</w:t>
            </w:r>
          </w:p>
        </w:tc>
        <w:tc>
          <w:tcPr>
            <w:tcW w:w="709" w:type="dxa"/>
            <w:vAlign w:val="center"/>
          </w:tcPr>
          <w:p w14:paraId="21711FD9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BDF7F0F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1A10E8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B075F6F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24E50649" w14:textId="77777777" w:rsidR="00B52EEC" w:rsidRPr="007C4E13" w:rsidRDefault="00B52EEC" w:rsidP="00775573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</w:tr>
      <w:tr w:rsidR="00201FE2" w:rsidRPr="00316E33" w14:paraId="0E9092CD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7C7A3276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2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76EECAAE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41E27DA8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28FB6708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FAC5EF2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2C336DE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61CAB08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4DA1738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DB9737F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5D71DD80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5B5C76C5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3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05455B88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50D51C77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AB1D394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30EA025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227AF1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D33EAC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F18457D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12EDA19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1721D9F9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744B7155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4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0D47B10F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12604493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23370C1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A795C2D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CD20FCC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B50311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84363B1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0C543FD7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628D4DE2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08B3E826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78DDA03D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9594B54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21ABC96F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65B5AB9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9B45C47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744C6F0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490D966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3F113B1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2641BB5F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61F1B61C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6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10E4364D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1E03F18E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856964D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CD0C6E9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06BC8AB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DEA70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517ABDF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8295F81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5F9B83DC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42BDE761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7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0A62531A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791ABE45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2025541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E8D5F93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09876C0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107067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5B4F24A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9BFD6AD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31CA4DCE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6C1E8708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8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6A2F1E43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2CA8E0F5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65CAF111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58EFFC1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F65C24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B39A06E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CCC5D26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071E55B2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0EB2F0B8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39179DE5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9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5A112DA9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0119392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D572673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36ADE86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E77EDE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CFAC95D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C0BCFE5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C337F99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44831448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01C9781F" w14:textId="77777777" w:rsidR="00B52EEC" w:rsidRPr="007C4E13" w:rsidRDefault="00B52EEC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0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2911F65C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3124EAA3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04A3712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A2F8ECB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D85F942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7B827F3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EE18059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C05C5D3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603B477A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73ADE5D2" w14:textId="77777777" w:rsidR="00B52EEC" w:rsidRPr="007C4E13" w:rsidRDefault="00201FE2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1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7156970E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21EDF856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415CC5A5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F1732F2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80A25E2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5C433E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68C69D5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3C4CEB7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201FE2" w:rsidRPr="00316E33" w14:paraId="36D7CE7C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5D31FD0B" w14:textId="77777777" w:rsidR="00B52EEC" w:rsidRPr="007C4E13" w:rsidRDefault="00201FE2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2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61C57426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F05B7E2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496C5063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B54C665" w14:textId="77777777" w:rsidR="00B52EEC" w:rsidRPr="007C4E13" w:rsidRDefault="00B52EEC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E4C0820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E0A1FF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5B37C78" w14:textId="77777777" w:rsidR="00B52EEC" w:rsidRPr="007C4E13" w:rsidRDefault="00B52EEC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1BAD059" w14:textId="77777777" w:rsidR="00B52EEC" w:rsidRPr="007C4E13" w:rsidRDefault="00B52EEC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5B30AD" w:rsidRPr="00316E33" w14:paraId="73FA490E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101930F5" w14:textId="77777777" w:rsidR="005B30AD" w:rsidRPr="007C4E13" w:rsidRDefault="005B30AD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3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3177EC8A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0BA3330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624A9619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26D18DE" w14:textId="77777777" w:rsidR="005B30AD" w:rsidRPr="007C4E13" w:rsidRDefault="005B30AD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E5FEA0C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0A28955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67B337B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F72D8F6" w14:textId="77777777" w:rsidR="005B30AD" w:rsidRPr="007C4E13" w:rsidRDefault="005B30AD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5B30AD" w:rsidRPr="00316E33" w14:paraId="36414FCD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63D1894E" w14:textId="77777777" w:rsidR="005B30AD" w:rsidRPr="007C4E13" w:rsidRDefault="005B30AD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4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788D72D6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57B8575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4EBBD450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6CCCFBD" w14:textId="77777777" w:rsidR="005B30AD" w:rsidRPr="007C4E13" w:rsidRDefault="005B30AD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A4A54DC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0A6558A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82C4BE7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6689C4F" w14:textId="77777777" w:rsidR="005B30AD" w:rsidRPr="007C4E13" w:rsidRDefault="005B30AD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5B30AD" w:rsidRPr="00316E33" w14:paraId="4831284C" w14:textId="77777777" w:rsidTr="00201FE2">
        <w:trPr>
          <w:trHeight w:val="350"/>
        </w:trPr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14:paraId="029F41CB" w14:textId="77777777" w:rsidR="005B30AD" w:rsidRPr="007C4E13" w:rsidRDefault="005B30AD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5</w:t>
            </w: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14:paraId="32ABC5D0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02D097D5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75D73A3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72A02F7" w14:textId="77777777" w:rsidR="005B30AD" w:rsidRPr="007C4E13" w:rsidRDefault="005B30AD" w:rsidP="00201FE2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C0AAE7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7692C6B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8D9F02C" w14:textId="77777777" w:rsidR="005B30AD" w:rsidRPr="007C4E13" w:rsidRDefault="005B30AD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BDF7FA7" w14:textId="77777777" w:rsidR="005B30AD" w:rsidRPr="007C4E13" w:rsidRDefault="005B30AD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</w:tbl>
    <w:p w14:paraId="20E3C48D" w14:textId="77777777" w:rsidR="00547628" w:rsidRPr="007C4E13" w:rsidRDefault="00547628" w:rsidP="005C4700">
      <w:pPr>
        <w:spacing w:line="240" w:lineRule="exact"/>
        <w:rPr>
          <w:rFonts w:ascii="ＭＳ Ｐゴシック" w:eastAsia="ＭＳ Ｐゴシック" w:hAnsi="ＭＳ Ｐゴシック"/>
          <w:kern w:val="0"/>
          <w:sz w:val="16"/>
          <w:szCs w:val="16"/>
        </w:rPr>
      </w:pPr>
    </w:p>
    <w:p w14:paraId="5CF82000" w14:textId="4BE75C23" w:rsidR="000D2608" w:rsidRPr="007C4E13" w:rsidRDefault="00D3742B" w:rsidP="001B3C34">
      <w:pPr>
        <w:spacing w:afterLines="50" w:after="180" w:line="240" w:lineRule="exact"/>
        <w:rPr>
          <w:rFonts w:ascii="ＭＳ Ｐゴシック" w:eastAsia="ＭＳ Ｐゴシック" w:hAnsi="ＭＳ Ｐゴシック"/>
          <w:kern w:val="0"/>
          <w:sz w:val="18"/>
          <w:szCs w:val="16"/>
        </w:rPr>
      </w:pPr>
      <w:r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申請にあたっては、</w:t>
      </w:r>
      <w:r w:rsidR="000D260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研究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組織のメンバーが下記</w:t>
      </w:r>
      <w:r w:rsidR="004302E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に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該当する</w:t>
      </w:r>
      <w:r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かどうかよく確認してください。その上で、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□にチェックすることで研究代表者がそれぞれの事項について</w:t>
      </w:r>
      <w:r w:rsidR="004302E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誓約し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たものとします</w:t>
      </w:r>
      <w:r w:rsidR="005B30AD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。</w:t>
      </w:r>
    </w:p>
    <w:p w14:paraId="35F0847B" w14:textId="2938419D" w:rsidR="005A7E9A" w:rsidRPr="007C4E13" w:rsidRDefault="000D2608" w:rsidP="001B3C34">
      <w:pPr>
        <w:spacing w:afterLines="50" w:after="180" w:line="240" w:lineRule="exact"/>
        <w:ind w:left="283" w:hanging="283"/>
        <w:rPr>
          <w:rFonts w:ascii="ＭＳ Ｐゴシック" w:eastAsia="ＭＳ Ｐゴシック" w:hAnsi="ＭＳ Ｐゴシック"/>
          <w:kern w:val="0"/>
          <w:sz w:val="18"/>
          <w:szCs w:val="16"/>
        </w:rPr>
      </w:pPr>
      <w:r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□</w:t>
      </w:r>
      <w:r w:rsidR="005B30AD" w:rsidRPr="007C4E13">
        <w:rPr>
          <w:rFonts w:ascii="ＭＳ Ｐゴシック" w:eastAsia="ＭＳ Ｐゴシック" w:hAnsi="ＭＳ Ｐゴシック"/>
          <w:kern w:val="0"/>
          <w:sz w:val="18"/>
          <w:szCs w:val="16"/>
        </w:rPr>
        <w:t xml:space="preserve"> </w:t>
      </w:r>
      <w:r w:rsidR="001D3DFB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学生及び労災が適用されない方が岐阜</w:t>
      </w:r>
      <w:r w:rsidR="00581E4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大学</w:t>
      </w:r>
      <w:r w:rsidR="001D3DFB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流域圏科学研究</w:t>
      </w:r>
      <w:r w:rsidR="00581E4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センターの施設を利用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する場合、利用までに</w:t>
      </w:r>
      <w:r w:rsidR="005A7E9A" w:rsidRPr="001B3C34">
        <w:rPr>
          <w:rFonts w:ascii="ＭＳ Ｐゴシック" w:eastAsia="ＭＳ Ｐゴシック" w:hAnsi="ＭＳ Ｐゴシック" w:hint="eastAsia"/>
          <w:kern w:val="0"/>
          <w:sz w:val="18"/>
          <w:szCs w:val="16"/>
          <w:u w:val="single"/>
        </w:rPr>
        <w:t>「学生教育研究災害傷害保険」又は同等以上の傷</w:t>
      </w:r>
      <w:r w:rsidR="00581E44" w:rsidRPr="001B3C34">
        <w:rPr>
          <w:rFonts w:ascii="ＭＳ Ｐゴシック" w:eastAsia="ＭＳ Ｐゴシック" w:hAnsi="ＭＳ Ｐゴシック" w:hint="eastAsia"/>
          <w:kern w:val="0"/>
          <w:sz w:val="18"/>
          <w:szCs w:val="16"/>
          <w:u w:val="single"/>
        </w:rPr>
        <w:t>害保険に加入</w:t>
      </w:r>
      <w:r w:rsidR="00581E4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させます。</w:t>
      </w:r>
      <w:r w:rsidR="00A46037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 xml:space="preserve">　　　　　　</w:t>
      </w:r>
      <w:r w:rsidR="005B30AD" w:rsidRPr="007C4E13">
        <w:rPr>
          <w:rFonts w:ascii="ＭＳ Ｐゴシック" w:eastAsia="ＭＳ Ｐゴシック" w:hAnsi="ＭＳ Ｐゴシック"/>
          <w:kern w:val="0"/>
          <w:sz w:val="18"/>
          <w:szCs w:val="16"/>
        </w:rPr>
        <w:t xml:space="preserve"> [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該当者なしの場合はここにチェック⇒□</w:t>
      </w:r>
      <w:r w:rsidR="005B30AD" w:rsidRPr="007C4E13">
        <w:rPr>
          <w:rFonts w:ascii="ＭＳ Ｐゴシック" w:eastAsia="ＭＳ Ｐゴシック" w:hAnsi="ＭＳ Ｐゴシック"/>
          <w:kern w:val="0"/>
          <w:sz w:val="18"/>
          <w:szCs w:val="16"/>
        </w:rPr>
        <w:t>]</w:t>
      </w:r>
    </w:p>
    <w:p w14:paraId="048E526B" w14:textId="77777777" w:rsidR="009444E7" w:rsidRDefault="009444E7" w:rsidP="00BD4C72">
      <w:pPr>
        <w:widowControl/>
        <w:jc w:val="left"/>
        <w:rPr>
          <w:rFonts w:ascii="ＭＳ Ｐゴシック" w:eastAsia="ＭＳ Ｐゴシック" w:hAnsi="ＭＳ Ｐゴシック"/>
          <w:kern w:val="0"/>
          <w:sz w:val="18"/>
          <w:szCs w:val="16"/>
        </w:rPr>
      </w:pPr>
    </w:p>
    <w:p w14:paraId="62FC85F8" w14:textId="77777777" w:rsidR="009444E7" w:rsidRDefault="009444E7" w:rsidP="00BD4C72">
      <w:pPr>
        <w:widowControl/>
        <w:jc w:val="left"/>
        <w:rPr>
          <w:rFonts w:ascii="ＭＳ Ｐゴシック" w:eastAsia="ＭＳ Ｐゴシック" w:hAnsi="ＭＳ Ｐゴシック"/>
          <w:kern w:val="0"/>
          <w:sz w:val="18"/>
          <w:szCs w:val="16"/>
        </w:rPr>
      </w:pPr>
    </w:p>
    <w:p w14:paraId="01797CB6" w14:textId="76A03A20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4359D7BB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68B5F26A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2721CE10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56EAF176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0E3E17CF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6DF31001" w14:textId="7BE2D296" w:rsidR="00856FD1" w:rsidRPr="007C4E13" w:rsidRDefault="00856FD1" w:rsidP="00BD4C72">
      <w:pPr>
        <w:widowControl/>
        <w:jc w:val="left"/>
        <w:rPr>
          <w:rFonts w:ascii="ＭＳ Ｐゴシック" w:eastAsia="ＭＳ Ｐゴシック" w:hAnsi="ＭＳ Ｐゴシック"/>
          <w:sz w:val="20"/>
        </w:rPr>
      </w:pPr>
      <w:r w:rsidRPr="007C4E13">
        <w:rPr>
          <w:rFonts w:ascii="ＭＳ Ｐゴシック" w:eastAsia="ＭＳ Ｐゴシック" w:hAnsi="ＭＳ Ｐゴシック"/>
          <w:sz w:val="24"/>
          <w:szCs w:val="20"/>
        </w:rPr>
        <w:lastRenderedPageBreak/>
        <w:t>&lt;</w:t>
      </w:r>
      <w:r w:rsidR="00A826FA">
        <w:rPr>
          <w:rFonts w:ascii="ＭＳ Ｐゴシック" w:eastAsia="ＭＳ Ｐゴシック" w:hAnsi="ＭＳ Ｐゴシック" w:hint="eastAsia"/>
          <w:sz w:val="24"/>
          <w:szCs w:val="20"/>
        </w:rPr>
        <w:t>研究代表者（</w:t>
      </w:r>
      <w:r w:rsidRPr="007C4E13">
        <w:rPr>
          <w:rFonts w:ascii="ＭＳ Ｐゴシック" w:eastAsia="ＭＳ Ｐゴシック" w:hAnsi="ＭＳ Ｐゴシック"/>
          <w:sz w:val="24"/>
          <w:szCs w:val="20"/>
        </w:rPr>
        <w:t>申請者</w:t>
      </w:r>
      <w:r w:rsidR="00A826FA">
        <w:rPr>
          <w:rFonts w:ascii="ＭＳ Ｐゴシック" w:eastAsia="ＭＳ Ｐゴシック" w:hAnsi="ＭＳ Ｐゴシック" w:hint="eastAsia"/>
          <w:sz w:val="24"/>
          <w:szCs w:val="20"/>
        </w:rPr>
        <w:t>）</w:t>
      </w:r>
      <w:r w:rsidRPr="007C4E13">
        <w:rPr>
          <w:rFonts w:ascii="ＭＳ Ｐゴシック" w:eastAsia="ＭＳ Ｐゴシック" w:hAnsi="ＭＳ Ｐゴシック"/>
          <w:sz w:val="24"/>
          <w:szCs w:val="20"/>
        </w:rPr>
        <w:t>が記入&gt;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BD4C72" w:rsidRPr="00316E33" w14:paraId="212B0293" w14:textId="77777777">
        <w:tc>
          <w:tcPr>
            <w:tcW w:w="9180" w:type="dxa"/>
          </w:tcPr>
          <w:p w14:paraId="69B0FDB9" w14:textId="144B0389" w:rsidR="00B00B59" w:rsidRPr="00E8289F" w:rsidRDefault="00BD4C72" w:rsidP="00BD4C72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研究目的</w:t>
            </w:r>
            <w:r w:rsidR="00B00B59"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および使用する施設・設備との関連性</w:t>
            </w:r>
          </w:p>
          <w:p w14:paraId="43B9441B" w14:textId="028AE7C4" w:rsidR="009A1CAC" w:rsidRPr="00E8289F" w:rsidRDefault="009A1CAC" w:rsidP="009A1CAC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 w:left="284" w:hanging="284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期間内に、何をどこまで明らかにするか</w:t>
            </w:r>
          </w:p>
          <w:p w14:paraId="357697DA" w14:textId="77777777" w:rsidR="009A1CAC" w:rsidRPr="00E8289F" w:rsidRDefault="009A1CAC" w:rsidP="009A1CAC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 w:left="284" w:hanging="284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当該分野におけるこの研究の学術的な特色・独創的な点、「流域圏科学」との関連性</w:t>
            </w:r>
          </w:p>
          <w:p w14:paraId="21AC4A15" w14:textId="77777777" w:rsidR="009A1CAC" w:rsidRPr="00E8289F" w:rsidRDefault="009A1CAC" w:rsidP="009A1CAC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 w:left="284" w:hanging="284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「高山試験地」での研究を希望する場合には、使用したい設備、あるいは野外調査・観測をしたい調査サイトとの関連性を記載してください。</w:t>
            </w:r>
          </w:p>
          <w:p w14:paraId="2E201DFB" w14:textId="0CE96280" w:rsidR="00BD4C72" w:rsidRPr="007C4E13" w:rsidRDefault="009A1CAC" w:rsidP="004533BF">
            <w:pPr>
              <w:pStyle w:val="131"/>
              <w:tabs>
                <w:tab w:val="left" w:pos="284"/>
              </w:tabs>
              <w:spacing w:line="0" w:lineRule="atLeast"/>
              <w:ind w:leftChars="0" w:left="0"/>
              <w:rPr>
                <w:rFonts w:ascii="ＭＳ Ｐゴシック" w:eastAsia="ＭＳ Ｐゴシック" w:hAnsi="ＭＳ Ｐゴシック"/>
                <w:sz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（</w:t>
            </w:r>
            <w:r w:rsidR="00A826FA"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申請</w:t>
            </w: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者の今後の研究計画立案に差し支えない範囲で記載してください</w:t>
            </w:r>
            <w:r w:rsid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。</w:t>
            </w: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）</w:t>
            </w:r>
          </w:p>
        </w:tc>
      </w:tr>
      <w:tr w:rsidR="00BD4C72" w:rsidRPr="00316E33" w14:paraId="67700FDD" w14:textId="77777777" w:rsidTr="002D0C0C">
        <w:trPr>
          <w:trHeight w:val="4291"/>
        </w:trPr>
        <w:tc>
          <w:tcPr>
            <w:tcW w:w="9180" w:type="dxa"/>
          </w:tcPr>
          <w:p w14:paraId="0A0E7375" w14:textId="77777777" w:rsidR="00BD4C72" w:rsidRPr="007C4E13" w:rsidRDefault="00BD4C72" w:rsidP="004B5272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</w:tbl>
    <w:p w14:paraId="511D929C" w14:textId="77777777" w:rsidR="00BD4C72" w:rsidRDefault="00BD4C72" w:rsidP="00BD4C72">
      <w:pPr>
        <w:spacing w:line="0" w:lineRule="atLeast"/>
        <w:rPr>
          <w:rFonts w:ascii="ＭＳ Ｐゴシック" w:eastAsia="ＭＳ Ｐゴシック" w:hAnsi="ＭＳ Ｐゴシック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BD4C72" w:rsidRPr="00316E33" w14:paraId="7CEA6E14" w14:textId="77777777">
        <w:tc>
          <w:tcPr>
            <w:tcW w:w="9180" w:type="dxa"/>
          </w:tcPr>
          <w:p w14:paraId="768E5824" w14:textId="6166C7FF" w:rsidR="00BD4C72" w:rsidRPr="007C4E13" w:rsidRDefault="007C4E13" w:rsidP="00BD4C72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/>
                <w:sz w:val="24"/>
                <w:szCs w:val="20"/>
              </w:rPr>
              <w:br w:type="page"/>
            </w:r>
            <w:r w:rsidR="00BD4C72" w:rsidRPr="007C4E13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研究計画・方法</w:t>
            </w:r>
          </w:p>
          <w:p w14:paraId="6B28F08F" w14:textId="77777777" w:rsidR="009A1CAC" w:rsidRDefault="009A1CAC" w:rsidP="009A1CAC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研究目的を達成するための研究計画・方法を、各研究メンバーの役割分担、本センターの共同利用施設・設備、生物標本、データベース等との関連も含めて記入してください。</w:t>
            </w:r>
          </w:p>
          <w:p w14:paraId="4DD84561" w14:textId="6C66FFE9" w:rsidR="00682C5C" w:rsidRPr="00682C5C" w:rsidRDefault="009A1CAC" w:rsidP="009A1CAC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（</w:t>
            </w:r>
            <w:r w:rsidR="00A826FA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申請</w:t>
            </w: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者の今後の研究計画立案に差し支えない範囲で記載してください</w:t>
            </w:r>
            <w:r w:rsidR="004A6804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。</w:t>
            </w: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）</w:t>
            </w:r>
          </w:p>
        </w:tc>
      </w:tr>
      <w:tr w:rsidR="007C4E13" w:rsidRPr="00316E33" w14:paraId="0A875D7A" w14:textId="77777777" w:rsidTr="002D0C0C">
        <w:trPr>
          <w:trHeight w:val="5875"/>
        </w:trPr>
        <w:tc>
          <w:tcPr>
            <w:tcW w:w="9180" w:type="dxa"/>
          </w:tcPr>
          <w:p w14:paraId="488DFF49" w14:textId="77777777" w:rsidR="00BD4C72" w:rsidRPr="00682C5C" w:rsidRDefault="00BD4C72" w:rsidP="00BD4C72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</w:tbl>
    <w:p w14:paraId="1481CE26" w14:textId="77777777" w:rsidR="00754F54" w:rsidRPr="00322D6B" w:rsidRDefault="00754F54" w:rsidP="002A4E9B">
      <w:pPr>
        <w:widowControl/>
        <w:jc w:val="left"/>
        <w:rPr>
          <w:rFonts w:ascii="ＭＳ Ｐゴシック" w:eastAsia="ＭＳ Ｐゴシック" w:hAnsi="ＭＳ Ｐゴシック"/>
          <w:sz w:val="24"/>
          <w:szCs w:val="20"/>
        </w:rPr>
      </w:pPr>
    </w:p>
    <w:sectPr w:rsidR="00754F54" w:rsidRPr="00322D6B" w:rsidSect="00BD4C72">
      <w:headerReference w:type="default" r:id="rId8"/>
      <w:footerReference w:type="default" r:id="rId9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F204C" w14:textId="77777777" w:rsidR="00C5156B" w:rsidRDefault="00C5156B" w:rsidP="00BD4C72">
      <w:r>
        <w:separator/>
      </w:r>
    </w:p>
  </w:endnote>
  <w:endnote w:type="continuationSeparator" w:id="0">
    <w:p w14:paraId="700D068E" w14:textId="77777777" w:rsidR="00C5156B" w:rsidRDefault="00C5156B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charset w:val="80"/>
    <w:family w:val="swiss"/>
    <w:pitch w:val="variable"/>
    <w:sig w:usb0="00000001" w:usb1="08070000" w:usb2="00000010" w:usb3="00000000" w:csb0="0002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7324576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494002ED" w14:textId="5C8934F6" w:rsidR="009D150E" w:rsidRDefault="009D150E" w:rsidP="00987518">
            <w:pPr>
              <w:pStyle w:val="a6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129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129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BD1577" w14:textId="77777777" w:rsidR="009D150E" w:rsidRPr="00C31674" w:rsidRDefault="009D150E" w:rsidP="00BD4C72">
    <w:pPr>
      <w:pStyle w:val="a6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FD121" w14:textId="77777777" w:rsidR="00C5156B" w:rsidRDefault="00C5156B" w:rsidP="00BD4C72">
      <w:r>
        <w:separator/>
      </w:r>
    </w:p>
  </w:footnote>
  <w:footnote w:type="continuationSeparator" w:id="0">
    <w:p w14:paraId="1BEC54D3" w14:textId="77777777" w:rsidR="00C5156B" w:rsidRDefault="00C5156B" w:rsidP="00BD4C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2327D" w14:textId="17494B01" w:rsidR="009D150E" w:rsidRDefault="009D150E" w:rsidP="00B52EEC">
    <w:pPr>
      <w:tabs>
        <w:tab w:val="right" w:pos="9072"/>
      </w:tabs>
      <w:spacing w:line="0" w:lineRule="atLeast"/>
    </w:pPr>
    <w:r w:rsidRPr="00D762DD">
      <w:rPr>
        <w:rFonts w:ascii="ＭＳ ゴシック" w:eastAsia="ＭＳ ゴシック" w:hAnsi="ＭＳ ゴシック" w:hint="eastAsia"/>
      </w:rPr>
      <w:t>様式</w:t>
    </w:r>
    <w:r>
      <w:rPr>
        <w:rFonts w:ascii="ＭＳ ゴシック" w:eastAsia="ＭＳ ゴシック" w:hAnsi="ＭＳ ゴシック" w:hint="eastAsia"/>
      </w:rPr>
      <w:t>１</w:t>
    </w:r>
    <w:r>
      <w:rPr>
        <w:rFonts w:ascii="ＭＳ ゴシック" w:eastAsia="ＭＳ ゴシック" w:hAnsi="ＭＳ ゴシック" w:hint="eastAsia"/>
      </w:rPr>
      <w:tab/>
    </w:r>
    <w:r w:rsidR="00322D6B">
      <w:rPr>
        <w:noProof/>
      </w:rPr>
      <w:drawing>
        <wp:inline distT="0" distB="0" distL="0" distR="0" wp14:anchorId="523044A1" wp14:editId="5F515B23">
          <wp:extent cx="1347470" cy="331593"/>
          <wp:effectExtent l="0" t="0" r="5080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図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5695" cy="343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725DC">
      <w:rPr>
        <w:noProof/>
      </w:rPr>
      <w:drawing>
        <wp:inline distT="0" distB="0" distL="0" distR="0" wp14:anchorId="1374B23E" wp14:editId="2DD394A8">
          <wp:extent cx="1498429" cy="336196"/>
          <wp:effectExtent l="0" t="0" r="635" b="0"/>
          <wp:docPr id="1" name="図 1" descr="テキスト&#10;&#10;自動的に生成された説明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図 1" descr="テキスト&#10;&#10;自動的に生成された説明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56722" cy="349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704"/>
        </w:tabs>
        <w:ind w:left="704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1124"/>
        </w:tabs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44"/>
        </w:tabs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4"/>
        </w:tabs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84"/>
        </w:tabs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04"/>
        </w:tabs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24"/>
        </w:tabs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44"/>
        </w:tabs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64"/>
        </w:tabs>
        <w:ind w:left="4064" w:hanging="420"/>
      </w:pPr>
    </w:lvl>
  </w:abstractNum>
  <w:abstractNum w:abstractNumId="1" w15:restartNumberingAfterBreak="0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EF24775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3FF7040"/>
    <w:multiLevelType w:val="hybridMultilevel"/>
    <w:tmpl w:val="4FE8E126"/>
    <w:lvl w:ilvl="0" w:tplc="D0EEC998">
      <w:start w:val="1"/>
      <w:numFmt w:val="decimal"/>
      <w:lvlText w:val="%1."/>
      <w:lvlJc w:val="left"/>
      <w:pPr>
        <w:ind w:left="360" w:hanging="360"/>
      </w:pPr>
      <w:rPr>
        <w:rFonts w:ascii="ＭＳ ゴシック" w:eastAsia="ＭＳ ゴシック" w:hAnsi="ＭＳ ゴシック" w:cs="Times New Roman" w:hint="default"/>
        <w:b/>
        <w:color w:val="auto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4362A06"/>
    <w:multiLevelType w:val="hybridMultilevel"/>
    <w:tmpl w:val="B4326C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5D52B23"/>
    <w:multiLevelType w:val="hybridMultilevel"/>
    <w:tmpl w:val="8AE61B00"/>
    <w:lvl w:ilvl="0" w:tplc="B4C4499E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7637054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CE47F90"/>
    <w:multiLevelType w:val="hybridMultilevel"/>
    <w:tmpl w:val="93C8D1CE"/>
    <w:lvl w:ilvl="0" w:tplc="C6A2D8AA">
      <w:start w:val="1"/>
      <w:numFmt w:val="decimalFullWidth"/>
      <w:lvlText w:val="（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2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2sDCyNLcwNrawNDZU0lEKTi0uzszPAykwrAUAhpS9USwAAAA="/>
  </w:docVars>
  <w:rsids>
    <w:rsidRoot w:val="00C31674"/>
    <w:rsid w:val="00014A4C"/>
    <w:rsid w:val="00015FF5"/>
    <w:rsid w:val="00027646"/>
    <w:rsid w:val="0007141F"/>
    <w:rsid w:val="000B2EA9"/>
    <w:rsid w:val="000B6227"/>
    <w:rsid w:val="000C07A6"/>
    <w:rsid w:val="000C1FDB"/>
    <w:rsid w:val="000C596D"/>
    <w:rsid w:val="000D23D1"/>
    <w:rsid w:val="000D2608"/>
    <w:rsid w:val="000E1117"/>
    <w:rsid w:val="00114346"/>
    <w:rsid w:val="00125A32"/>
    <w:rsid w:val="001319AB"/>
    <w:rsid w:val="00141DD4"/>
    <w:rsid w:val="001454EF"/>
    <w:rsid w:val="00162E42"/>
    <w:rsid w:val="001710BC"/>
    <w:rsid w:val="0017550A"/>
    <w:rsid w:val="001A0117"/>
    <w:rsid w:val="001A1F15"/>
    <w:rsid w:val="001A3BFF"/>
    <w:rsid w:val="001A3D10"/>
    <w:rsid w:val="001B3C34"/>
    <w:rsid w:val="001B7515"/>
    <w:rsid w:val="001C71D7"/>
    <w:rsid w:val="001D09EF"/>
    <w:rsid w:val="001D3DFB"/>
    <w:rsid w:val="001E7A97"/>
    <w:rsid w:val="001F5ED0"/>
    <w:rsid w:val="00201FE2"/>
    <w:rsid w:val="00206354"/>
    <w:rsid w:val="002126BE"/>
    <w:rsid w:val="002277ED"/>
    <w:rsid w:val="00243F3C"/>
    <w:rsid w:val="0025414A"/>
    <w:rsid w:val="0025508C"/>
    <w:rsid w:val="00280BEF"/>
    <w:rsid w:val="00295D95"/>
    <w:rsid w:val="002A4E9B"/>
    <w:rsid w:val="002C3147"/>
    <w:rsid w:val="002C4CCD"/>
    <w:rsid w:val="002D0C0C"/>
    <w:rsid w:val="002F536C"/>
    <w:rsid w:val="00310500"/>
    <w:rsid w:val="003165CF"/>
    <w:rsid w:val="00316E33"/>
    <w:rsid w:val="00322D6B"/>
    <w:rsid w:val="00334ED3"/>
    <w:rsid w:val="00335192"/>
    <w:rsid w:val="003870D3"/>
    <w:rsid w:val="00396366"/>
    <w:rsid w:val="003A6C13"/>
    <w:rsid w:val="003E5B1E"/>
    <w:rsid w:val="00413145"/>
    <w:rsid w:val="004302E4"/>
    <w:rsid w:val="004533BF"/>
    <w:rsid w:val="004725DC"/>
    <w:rsid w:val="004A6804"/>
    <w:rsid w:val="004B5272"/>
    <w:rsid w:val="004D4256"/>
    <w:rsid w:val="004E219B"/>
    <w:rsid w:val="004F262D"/>
    <w:rsid w:val="005024FD"/>
    <w:rsid w:val="00505B7E"/>
    <w:rsid w:val="0052363B"/>
    <w:rsid w:val="00536A76"/>
    <w:rsid w:val="00547628"/>
    <w:rsid w:val="00556C55"/>
    <w:rsid w:val="0058055F"/>
    <w:rsid w:val="00581E44"/>
    <w:rsid w:val="005A1298"/>
    <w:rsid w:val="005A7E9A"/>
    <w:rsid w:val="005B30AD"/>
    <w:rsid w:val="005B499B"/>
    <w:rsid w:val="005C04D5"/>
    <w:rsid w:val="005C4700"/>
    <w:rsid w:val="00614FBE"/>
    <w:rsid w:val="00621BD5"/>
    <w:rsid w:val="006252B4"/>
    <w:rsid w:val="00641AB5"/>
    <w:rsid w:val="0064477D"/>
    <w:rsid w:val="00660079"/>
    <w:rsid w:val="006759B5"/>
    <w:rsid w:val="00681AA9"/>
    <w:rsid w:val="00682C5C"/>
    <w:rsid w:val="006A55B4"/>
    <w:rsid w:val="006B697E"/>
    <w:rsid w:val="006C7AEE"/>
    <w:rsid w:val="006E05D6"/>
    <w:rsid w:val="006E29F2"/>
    <w:rsid w:val="006E7CEB"/>
    <w:rsid w:val="00714B88"/>
    <w:rsid w:val="00720D5F"/>
    <w:rsid w:val="007300C0"/>
    <w:rsid w:val="0073236A"/>
    <w:rsid w:val="0074798F"/>
    <w:rsid w:val="00754F54"/>
    <w:rsid w:val="007653E4"/>
    <w:rsid w:val="00771977"/>
    <w:rsid w:val="00775573"/>
    <w:rsid w:val="00787E12"/>
    <w:rsid w:val="00796CFE"/>
    <w:rsid w:val="00797801"/>
    <w:rsid w:val="007B2649"/>
    <w:rsid w:val="007C2ACB"/>
    <w:rsid w:val="007C4E13"/>
    <w:rsid w:val="007D4376"/>
    <w:rsid w:val="007E1372"/>
    <w:rsid w:val="00805DA4"/>
    <w:rsid w:val="00832580"/>
    <w:rsid w:val="00856FD1"/>
    <w:rsid w:val="008608C9"/>
    <w:rsid w:val="008818FA"/>
    <w:rsid w:val="00887C10"/>
    <w:rsid w:val="008A377F"/>
    <w:rsid w:val="008A7C27"/>
    <w:rsid w:val="008B112C"/>
    <w:rsid w:val="008D2CE2"/>
    <w:rsid w:val="008D56F7"/>
    <w:rsid w:val="008D71CB"/>
    <w:rsid w:val="008F4269"/>
    <w:rsid w:val="00910D8A"/>
    <w:rsid w:val="00921006"/>
    <w:rsid w:val="009217A5"/>
    <w:rsid w:val="00921D5D"/>
    <w:rsid w:val="00925C71"/>
    <w:rsid w:val="009275D8"/>
    <w:rsid w:val="00936522"/>
    <w:rsid w:val="009444E7"/>
    <w:rsid w:val="009737DD"/>
    <w:rsid w:val="00987518"/>
    <w:rsid w:val="009A1CAC"/>
    <w:rsid w:val="009A225B"/>
    <w:rsid w:val="009C3765"/>
    <w:rsid w:val="009D150E"/>
    <w:rsid w:val="009D4B6D"/>
    <w:rsid w:val="009E4F9C"/>
    <w:rsid w:val="009F4175"/>
    <w:rsid w:val="00A04F6C"/>
    <w:rsid w:val="00A46037"/>
    <w:rsid w:val="00A52DF8"/>
    <w:rsid w:val="00A64ED4"/>
    <w:rsid w:val="00A806D3"/>
    <w:rsid w:val="00A826FA"/>
    <w:rsid w:val="00AA1B27"/>
    <w:rsid w:val="00AE69A0"/>
    <w:rsid w:val="00B00B59"/>
    <w:rsid w:val="00B23710"/>
    <w:rsid w:val="00B2605A"/>
    <w:rsid w:val="00B52EEC"/>
    <w:rsid w:val="00B568FF"/>
    <w:rsid w:val="00BA300D"/>
    <w:rsid w:val="00BA3AB2"/>
    <w:rsid w:val="00BC5D50"/>
    <w:rsid w:val="00BD4A43"/>
    <w:rsid w:val="00BD4C72"/>
    <w:rsid w:val="00BE37C2"/>
    <w:rsid w:val="00BE3D7D"/>
    <w:rsid w:val="00BE48F5"/>
    <w:rsid w:val="00C01EA3"/>
    <w:rsid w:val="00C23370"/>
    <w:rsid w:val="00C31674"/>
    <w:rsid w:val="00C35288"/>
    <w:rsid w:val="00C46436"/>
    <w:rsid w:val="00C5156B"/>
    <w:rsid w:val="00C57FEB"/>
    <w:rsid w:val="00C74058"/>
    <w:rsid w:val="00C742EA"/>
    <w:rsid w:val="00C81C74"/>
    <w:rsid w:val="00C863A9"/>
    <w:rsid w:val="00CA0BE9"/>
    <w:rsid w:val="00CC3856"/>
    <w:rsid w:val="00CC3940"/>
    <w:rsid w:val="00CC7A07"/>
    <w:rsid w:val="00CD1F80"/>
    <w:rsid w:val="00CF1CC6"/>
    <w:rsid w:val="00D03F24"/>
    <w:rsid w:val="00D2568E"/>
    <w:rsid w:val="00D34C33"/>
    <w:rsid w:val="00D3742B"/>
    <w:rsid w:val="00D4148D"/>
    <w:rsid w:val="00D545A6"/>
    <w:rsid w:val="00D762DD"/>
    <w:rsid w:val="00D778A4"/>
    <w:rsid w:val="00D8675F"/>
    <w:rsid w:val="00D978F2"/>
    <w:rsid w:val="00DB6B80"/>
    <w:rsid w:val="00DD1720"/>
    <w:rsid w:val="00E25275"/>
    <w:rsid w:val="00E26C97"/>
    <w:rsid w:val="00E470EE"/>
    <w:rsid w:val="00E72D65"/>
    <w:rsid w:val="00E73AAE"/>
    <w:rsid w:val="00E8289F"/>
    <w:rsid w:val="00E84584"/>
    <w:rsid w:val="00EC14F4"/>
    <w:rsid w:val="00EE2745"/>
    <w:rsid w:val="00EE63A2"/>
    <w:rsid w:val="00F4379B"/>
    <w:rsid w:val="00F8399F"/>
    <w:rsid w:val="00FB2787"/>
    <w:rsid w:val="00FC04DE"/>
    <w:rsid w:val="00FC3F01"/>
    <w:rsid w:val="00FD3F2E"/>
    <w:rsid w:val="00FE3BBE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C099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316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31">
    <w:name w:val="表 (青) 131"/>
    <w:basedOn w:val="a"/>
    <w:uiPriority w:val="34"/>
    <w:qFormat/>
    <w:rsid w:val="00C31674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31674"/>
  </w:style>
  <w:style w:type="paragraph" w:styleId="a6">
    <w:name w:val="footer"/>
    <w:basedOn w:val="a"/>
    <w:link w:val="a7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31674"/>
  </w:style>
  <w:style w:type="paragraph" w:styleId="a8">
    <w:name w:val="Plain Text"/>
    <w:basedOn w:val="a"/>
    <w:link w:val="a9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9">
    <w:name w:val="書式なし (文字)"/>
    <w:link w:val="a8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a">
    <w:name w:val="Balloon Text"/>
    <w:basedOn w:val="a"/>
    <w:link w:val="ab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c">
    <w:name w:val="Hyperlink"/>
    <w:rsid w:val="000C1FDB"/>
    <w:rPr>
      <w:color w:val="0000FF"/>
      <w:u w:val="single"/>
    </w:rPr>
  </w:style>
  <w:style w:type="character" w:styleId="ad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e">
    <w:name w:val="List Paragraph"/>
    <w:basedOn w:val="a"/>
    <w:uiPriority w:val="72"/>
    <w:qFormat/>
    <w:rsid w:val="009C3765"/>
    <w:pPr>
      <w:ind w:leftChars="400" w:left="840"/>
    </w:pPr>
  </w:style>
  <w:style w:type="character" w:styleId="af">
    <w:name w:val="annotation reference"/>
    <w:basedOn w:val="a0"/>
    <w:uiPriority w:val="99"/>
    <w:semiHidden/>
    <w:unhideWhenUsed/>
    <w:rsid w:val="006759B5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6759B5"/>
    <w:pPr>
      <w:jc w:val="left"/>
    </w:pPr>
  </w:style>
  <w:style w:type="character" w:customStyle="1" w:styleId="af1">
    <w:name w:val="コメント文字列 (文字)"/>
    <w:basedOn w:val="a0"/>
    <w:link w:val="af0"/>
    <w:uiPriority w:val="99"/>
    <w:semiHidden/>
    <w:rsid w:val="006759B5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6759B5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6759B5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rsid w:val="00316E33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561E84D-3A33-4B3E-93DE-A02026456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23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08T02:30:00Z</dcterms:created>
  <dcterms:modified xsi:type="dcterms:W3CDTF">2022-03-23T07:32:00Z</dcterms:modified>
</cp:coreProperties>
</file>